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923B406" w14:textId="77777777" w:rsidR="00CC33C7" w:rsidRDefault="00CC33C7" w:rsidP="00CC33C7">
      <w:pPr>
        <w:pStyle w:val="TITOLOSEZIONE"/>
        <w:ind w:left="0"/>
        <w:rPr>
          <w:noProof/>
        </w:rPr>
      </w:pPr>
    </w:p>
    <w:p w14:paraId="00ACAE81" w14:textId="004CEBDE" w:rsidR="00CC33C7" w:rsidRDefault="005319B7" w:rsidP="00CC33C7">
      <w:pPr>
        <w:pStyle w:val="TITOLOSEZIONE"/>
        <w:ind w:left="0"/>
        <w:rPr>
          <w:noProof/>
        </w:rPr>
      </w:pPr>
      <w:r w:rsidRPr="005319B7">
        <w:rPr>
          <w:noProof/>
        </w:rPr>
        <w:t>Simbiosi - Insieme alla natura per il futuro del pianeta</w:t>
      </w:r>
      <w:r w:rsidR="00CC33C7" w:rsidRPr="00CC33C7">
        <w:rPr>
          <w:noProof/>
        </w:rPr>
        <w:t>.</w:t>
      </w:r>
    </w:p>
    <w:p w14:paraId="394A9BDB" w14:textId="496E75A5" w:rsidR="00673E48" w:rsidRDefault="00673E48" w:rsidP="00CC33C7">
      <w:pPr>
        <w:pStyle w:val="TITOLOSEZIONE"/>
        <w:ind w:left="0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A41801" wp14:editId="137B35F6">
                <wp:simplePos x="0" y="0"/>
                <wp:positionH relativeFrom="margin">
                  <wp:align>center</wp:align>
                </wp:positionH>
                <wp:positionV relativeFrom="paragraph">
                  <wp:posOffset>15137</wp:posOffset>
                </wp:positionV>
                <wp:extent cx="2360930" cy="1404620"/>
                <wp:effectExtent l="0" t="0" r="0" b="0"/>
                <wp:wrapSquare wrapText="bothSides"/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60A90" w14:textId="53AF7ECC" w:rsidR="00673E48" w:rsidRDefault="00A875B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A04535" wp14:editId="7B0E52D8">
                                  <wp:extent cx="2254885" cy="883920"/>
                                  <wp:effectExtent l="0" t="0" r="0" b="0"/>
                                  <wp:docPr id="906309028" name="Immagine 1" descr="Immagine che contiene logo, Elementi grafici, testo, grafica&#10;&#10;Descrizione generata automaticamen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06309028" name="Immagine 1" descr="Immagine che contiene logo, Elementi grafici, testo, grafica&#10;&#10;Descrizione generata automaticamente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54885" cy="8839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DA41801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0;margin-top:1.2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" stroked="f">
                <v:textbox style="mso-fit-shape-to-text:t">
                  <w:txbxContent>
                    <w:p w14:paraId="2A560A90" w14:textId="53AF7ECC" w:rsidR="00673E48" w:rsidRDefault="00A875BC">
                      <w:r>
                        <w:rPr>
                          <w:noProof/>
                        </w:rPr>
                        <w:drawing>
                          <wp:inline distT="0" distB="0" distL="0" distR="0" wp14:anchorId="0EA04535" wp14:editId="7B0E52D8">
                            <wp:extent cx="2254885" cy="883920"/>
                            <wp:effectExtent l="0" t="0" r="0" b="0"/>
                            <wp:docPr id="906309028" name="Immagine 1" descr="Immagine che contiene logo, Elementi grafici, testo, grafica&#10;&#10;Descrizione generata automaticamen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06309028" name="Immagine 1" descr="Immagine che contiene logo, Elementi grafici, testo, grafica&#10;&#10;Descrizione generata automaticamente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54885" cy="8839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4F2E56D" w14:textId="255873EC" w:rsidR="00673E48" w:rsidRDefault="00673E48" w:rsidP="00CC33C7">
      <w:pPr>
        <w:pStyle w:val="TITOLOSEZIONE"/>
        <w:ind w:left="0"/>
        <w:rPr>
          <w:noProof/>
        </w:rPr>
      </w:pPr>
    </w:p>
    <w:p w14:paraId="4D63D8CF" w14:textId="0A816042" w:rsidR="00673E48" w:rsidRDefault="00673E48" w:rsidP="00CC33C7">
      <w:pPr>
        <w:pStyle w:val="TITOLOSEZIONE"/>
        <w:ind w:left="0"/>
        <w:rPr>
          <w:noProof/>
        </w:rPr>
      </w:pPr>
    </w:p>
    <w:p w14:paraId="1EF78CEA" w14:textId="56CE5F7F" w:rsidR="00A24EC8" w:rsidRPr="00CC33C7" w:rsidRDefault="00CC33C7">
      <w:pPr>
        <w:spacing w:after="120" w:line="276" w:lineRule="auto"/>
        <w:ind w:right="723"/>
        <w:rPr>
          <w:rFonts w:ascii="Arial" w:eastAsiaTheme="minorEastAsia" w:hAnsi="Arial" w:cs="Arial"/>
          <w:noProof/>
          <w:color w:val="0084D5"/>
          <w:sz w:val="24"/>
          <w:szCs w:val="18"/>
          <w:bdr w:val="none" w:sz="0" w:space="0" w:color="auto"/>
          <w:lang w:eastAsia="en-US"/>
        </w:rPr>
      </w:pPr>
      <w:r w:rsidRPr="00CC33C7">
        <w:rPr>
          <w:rFonts w:ascii="Arial" w:eastAsiaTheme="minorEastAsia" w:hAnsi="Arial" w:cs="Arial"/>
          <w:noProof/>
          <w:color w:val="0084D5"/>
          <w:sz w:val="24"/>
          <w:szCs w:val="18"/>
          <w:bdr w:val="none" w:sz="0" w:space="0" w:color="auto"/>
          <w:lang w:eastAsia="en-US"/>
        </w:rPr>
        <w:t>Accordo di partenariato</w:t>
      </w:r>
    </w:p>
    <w:p w14:paraId="19E5ADAC" w14:textId="77777777" w:rsidR="00A24EC8" w:rsidRPr="002D55D5" w:rsidRDefault="00A047F2">
      <w:pPr>
        <w:spacing w:before="19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Con la presente scrittura privata i seguenti soggetti:</w:t>
      </w:r>
    </w:p>
    <w:p w14:paraId="1B446FF6" w14:textId="77777777" w:rsidR="00A24EC8" w:rsidRPr="002D55D5" w:rsidRDefault="00A24EC8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2B87E6FE" w14:textId="2CED2FE3" w:rsidR="00A24EC8" w:rsidRPr="002D55D5" w:rsidRDefault="002D55D5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XX</w:t>
      </w:r>
    </w:p>
    <w:p w14:paraId="17B561B6" w14:textId="3D054145" w:rsidR="00A24EC8" w:rsidRPr="002D55D5" w:rsidRDefault="00A047F2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con sede legale </w:t>
      </w:r>
      <w:proofErr w:type="gramStart"/>
      <w:r w:rsidRPr="002D55D5">
        <w:rPr>
          <w:rFonts w:ascii="Arial" w:hAnsi="Arial" w:cs="Arial"/>
          <w:sz w:val="20"/>
          <w:szCs w:val="20"/>
        </w:rPr>
        <w:t>in</w:t>
      </w:r>
      <w:r w:rsid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</w:t>
      </w:r>
      <w:proofErr w:type="gramEnd"/>
      <w:r w:rsidRPr="002D55D5">
        <w:rPr>
          <w:rFonts w:ascii="Arial" w:hAnsi="Arial" w:cs="Arial"/>
          <w:sz w:val="20"/>
          <w:szCs w:val="20"/>
        </w:rPr>
        <w:t xml:space="preserve"> C.F.</w:t>
      </w:r>
      <w:r w:rsidR="00ED5A0B" w:rsidRPr="002D55D5">
        <w:rPr>
          <w:rFonts w:ascii="Arial" w:hAnsi="Arial" w:cs="Arial"/>
          <w:sz w:val="20"/>
          <w:szCs w:val="20"/>
        </w:rPr>
        <w:t>,</w:t>
      </w:r>
      <w:r w:rsidRPr="002D55D5">
        <w:rPr>
          <w:rFonts w:ascii="Arial" w:hAnsi="Arial" w:cs="Arial"/>
          <w:sz w:val="20"/>
          <w:szCs w:val="20"/>
        </w:rPr>
        <w:t xml:space="preserve"> rappresentata</w:t>
      </w:r>
      <w:r w:rsidRPr="002D55D5">
        <w:rPr>
          <w:rFonts w:ascii="Arial" w:hAnsi="Arial" w:cs="Arial"/>
          <w:spacing w:val="21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a</w:t>
      </w:r>
      <w:r w:rsid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 in qualità</w:t>
      </w:r>
      <w:r w:rsidRPr="002D55D5">
        <w:rPr>
          <w:rFonts w:ascii="Arial" w:hAnsi="Arial" w:cs="Arial"/>
          <w:spacing w:val="-2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i Capofila;</w:t>
      </w:r>
    </w:p>
    <w:p w14:paraId="247248E1" w14:textId="77777777" w:rsidR="00A24EC8" w:rsidRPr="002D55D5" w:rsidRDefault="00A24EC8">
      <w:pPr>
        <w:tabs>
          <w:tab w:val="left" w:leader="dot" w:pos="2455"/>
        </w:tabs>
        <w:spacing w:after="0" w:line="276" w:lineRule="auto"/>
        <w:ind w:left="881"/>
        <w:jc w:val="both"/>
        <w:rPr>
          <w:rFonts w:ascii="Arial" w:eastAsia="Arial" w:hAnsi="Arial" w:cs="Arial"/>
          <w:sz w:val="20"/>
          <w:szCs w:val="20"/>
        </w:rPr>
      </w:pPr>
    </w:p>
    <w:p w14:paraId="4F629756" w14:textId="220101DD" w:rsidR="00A24EC8" w:rsidRPr="002D55D5" w:rsidRDefault="002D55D5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YY</w:t>
      </w:r>
    </w:p>
    <w:p w14:paraId="14548F8B" w14:textId="37878CE0" w:rsidR="00A24EC8" w:rsidRPr="002D55D5" w:rsidRDefault="00A047F2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con sede legale </w:t>
      </w:r>
      <w:proofErr w:type="gramStart"/>
      <w:r w:rsidRPr="002D55D5">
        <w:rPr>
          <w:rFonts w:ascii="Arial" w:hAnsi="Arial" w:cs="Arial"/>
          <w:sz w:val="20"/>
          <w:szCs w:val="20"/>
        </w:rPr>
        <w:t>in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</w:t>
      </w:r>
      <w:proofErr w:type="gramEnd"/>
      <w:r w:rsidRPr="002D55D5">
        <w:rPr>
          <w:rFonts w:ascii="Arial" w:hAnsi="Arial" w:cs="Arial"/>
          <w:sz w:val="20"/>
          <w:szCs w:val="20"/>
        </w:rPr>
        <w:t xml:space="preserve"> C.F. </w:t>
      </w:r>
      <w:r w:rsidR="00ED5A0B" w:rsidRPr="002D55D5">
        <w:rPr>
          <w:rFonts w:ascii="Arial" w:hAnsi="Arial" w:cs="Arial"/>
          <w:sz w:val="20"/>
          <w:szCs w:val="20"/>
        </w:rPr>
        <w:t>,</w:t>
      </w:r>
      <w:r w:rsidR="003903D4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rappresentata</w:t>
      </w:r>
      <w:r w:rsidRPr="002D55D5">
        <w:rPr>
          <w:rFonts w:ascii="Arial" w:hAnsi="Arial" w:cs="Arial"/>
          <w:spacing w:val="21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a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, in qualità</w:t>
      </w:r>
      <w:r w:rsidRPr="002D55D5">
        <w:rPr>
          <w:rFonts w:ascii="Arial" w:hAnsi="Arial" w:cs="Arial"/>
          <w:spacing w:val="-2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i Partner 1;</w:t>
      </w:r>
    </w:p>
    <w:p w14:paraId="0B137E0C" w14:textId="77777777" w:rsidR="00A24EC8" w:rsidRPr="002D55D5" w:rsidRDefault="00A24EC8">
      <w:pPr>
        <w:tabs>
          <w:tab w:val="left" w:leader="dot" w:pos="2455"/>
        </w:tabs>
        <w:spacing w:after="0" w:line="276" w:lineRule="auto"/>
        <w:ind w:left="881"/>
        <w:jc w:val="both"/>
        <w:rPr>
          <w:rFonts w:ascii="Arial" w:eastAsia="Arial" w:hAnsi="Arial" w:cs="Arial"/>
          <w:sz w:val="20"/>
          <w:szCs w:val="20"/>
        </w:rPr>
      </w:pPr>
    </w:p>
    <w:p w14:paraId="05D74ED5" w14:textId="7BD2386B" w:rsidR="00A24EC8" w:rsidRPr="002D55D5" w:rsidRDefault="006C7715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Z</w:t>
      </w:r>
    </w:p>
    <w:p w14:paraId="2FF7E4E5" w14:textId="3EEAF9D2" w:rsidR="00A24EC8" w:rsidRPr="002D55D5" w:rsidRDefault="00A047F2">
      <w:pPr>
        <w:widowControl w:val="0"/>
        <w:tabs>
          <w:tab w:val="left" w:leader="dot" w:pos="9124"/>
        </w:tabs>
        <w:spacing w:before="122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con sede legale </w:t>
      </w:r>
      <w:proofErr w:type="gramStart"/>
      <w:r w:rsidRPr="002D55D5">
        <w:rPr>
          <w:rFonts w:ascii="Arial" w:hAnsi="Arial" w:cs="Arial"/>
          <w:sz w:val="20"/>
          <w:szCs w:val="20"/>
        </w:rPr>
        <w:t>in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="003903D4" w:rsidRPr="002D55D5">
        <w:rPr>
          <w:rFonts w:ascii="Arial" w:hAnsi="Arial" w:cs="Arial"/>
          <w:sz w:val="20"/>
          <w:szCs w:val="20"/>
        </w:rPr>
        <w:t>,</w:t>
      </w:r>
      <w:proofErr w:type="gramEnd"/>
      <w:r w:rsidR="003903D4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C.F.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="00ED5A0B" w:rsidRPr="002D55D5">
        <w:rPr>
          <w:rFonts w:ascii="Arial" w:hAnsi="Arial" w:cs="Arial"/>
          <w:sz w:val="20"/>
          <w:szCs w:val="20"/>
        </w:rPr>
        <w:t>,</w:t>
      </w:r>
      <w:r w:rsidR="003903D4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rappresentata</w:t>
      </w:r>
      <w:r w:rsidRPr="002D55D5">
        <w:rPr>
          <w:rFonts w:ascii="Arial" w:hAnsi="Arial" w:cs="Arial"/>
          <w:spacing w:val="21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a</w:t>
      </w:r>
      <w:r w:rsidR="006C7715">
        <w:rPr>
          <w:rFonts w:ascii="Arial" w:hAnsi="Arial" w:cs="Arial"/>
          <w:sz w:val="20"/>
          <w:szCs w:val="20"/>
        </w:rPr>
        <w:t xml:space="preserve"> </w:t>
      </w:r>
      <w:r w:rsidR="003903D4" w:rsidRPr="002D55D5">
        <w:rPr>
          <w:rFonts w:ascii="Arial" w:hAnsi="Arial" w:cs="Arial"/>
          <w:sz w:val="20"/>
          <w:szCs w:val="20"/>
        </w:rPr>
        <w:t xml:space="preserve">, </w:t>
      </w:r>
      <w:r w:rsidRPr="002D55D5">
        <w:rPr>
          <w:rFonts w:ascii="Arial" w:hAnsi="Arial" w:cs="Arial"/>
          <w:sz w:val="20"/>
          <w:szCs w:val="20"/>
        </w:rPr>
        <w:t>in qualità</w:t>
      </w:r>
      <w:r w:rsidRPr="002D55D5">
        <w:rPr>
          <w:rFonts w:ascii="Arial" w:hAnsi="Arial" w:cs="Arial"/>
          <w:spacing w:val="-2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di Partner 2;</w:t>
      </w:r>
    </w:p>
    <w:p w14:paraId="541502C7" w14:textId="77777777" w:rsidR="00A24EC8" w:rsidRPr="002D55D5" w:rsidRDefault="00A24EC8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4518611D" w14:textId="77777777" w:rsidR="00A24EC8" w:rsidRPr="002D55D5" w:rsidRDefault="00A047F2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di seguito congiuntamente “le Parti”</w:t>
      </w:r>
    </w:p>
    <w:p w14:paraId="535260B0" w14:textId="77777777" w:rsidR="00A24EC8" w:rsidRPr="002D55D5" w:rsidRDefault="00A047F2">
      <w:pPr>
        <w:spacing w:before="121" w:after="0" w:line="276" w:lineRule="auto"/>
        <w:ind w:left="3650" w:right="3382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premesso che</w:t>
      </w:r>
    </w:p>
    <w:p w14:paraId="1A5420E6" w14:textId="77777777" w:rsidR="00A24EC8" w:rsidRPr="002D55D5" w:rsidRDefault="00A24EC8">
      <w:pPr>
        <w:spacing w:before="121" w:after="0" w:line="276" w:lineRule="auto"/>
        <w:ind w:left="3650" w:right="3382"/>
        <w:jc w:val="both"/>
        <w:rPr>
          <w:rFonts w:ascii="Arial" w:eastAsia="Arial" w:hAnsi="Arial" w:cs="Arial"/>
          <w:sz w:val="20"/>
          <w:szCs w:val="20"/>
        </w:rPr>
      </w:pPr>
    </w:p>
    <w:p w14:paraId="287ECCAE" w14:textId="162EF21B" w:rsidR="00A24EC8" w:rsidRPr="002D55D5" w:rsidRDefault="00A047F2" w:rsidP="005B29FE">
      <w:pPr>
        <w:widowControl w:val="0"/>
        <w:numPr>
          <w:ilvl w:val="0"/>
          <w:numId w:val="2"/>
        </w:numPr>
        <w:spacing w:before="119" w:after="0" w:line="276" w:lineRule="auto"/>
        <w:ind w:right="-7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Parti hanno congiuntamente definito e proposto </w:t>
      </w:r>
      <w:r w:rsidR="002D55D5" w:rsidRPr="002D55D5">
        <w:rPr>
          <w:rFonts w:ascii="Arial" w:hAnsi="Arial" w:cs="Arial"/>
          <w:sz w:val="20"/>
          <w:szCs w:val="20"/>
        </w:rPr>
        <w:t xml:space="preserve">a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</w:t>
      </w:r>
      <w:r w:rsidR="002D55D5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(di seguito “</w:t>
      </w:r>
      <w:r w:rsidR="002D55D5" w:rsidRPr="002D55D5">
        <w:rPr>
          <w:rFonts w:ascii="Arial" w:hAnsi="Arial" w:cs="Arial"/>
          <w:sz w:val="20"/>
          <w:szCs w:val="20"/>
        </w:rPr>
        <w:t>X</w:t>
      </w:r>
      <w:r w:rsidRPr="002D55D5">
        <w:rPr>
          <w:rFonts w:ascii="Arial" w:hAnsi="Arial" w:cs="Arial"/>
          <w:sz w:val="20"/>
          <w:szCs w:val="20"/>
        </w:rPr>
        <w:t>”), nell’ambito del Bando</w:t>
      </w:r>
      <w:r w:rsidR="00501769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Pr="002D55D5">
        <w:rPr>
          <w:rFonts w:ascii="Arial" w:hAnsi="Arial" w:cs="Arial"/>
          <w:sz w:val="20"/>
          <w:szCs w:val="20"/>
        </w:rPr>
        <w:t xml:space="preserve"> (di seguito Programma), l’iniziativa denominata </w:t>
      </w:r>
      <w:r w:rsidR="005F0713" w:rsidRPr="002D55D5">
        <w:rPr>
          <w:rFonts w:ascii="Arial" w:hAnsi="Arial" w:cs="Arial"/>
          <w:sz w:val="20"/>
          <w:szCs w:val="20"/>
        </w:rPr>
        <w:t>“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X</w:t>
      </w:r>
      <w:r w:rsidR="005F0713" w:rsidRPr="002D55D5">
        <w:rPr>
          <w:rFonts w:ascii="Arial" w:hAnsi="Arial" w:cs="Arial"/>
          <w:sz w:val="20"/>
          <w:szCs w:val="20"/>
        </w:rPr>
        <w:t xml:space="preserve">” </w:t>
      </w:r>
      <w:r w:rsidRPr="002D55D5">
        <w:rPr>
          <w:rFonts w:ascii="Arial" w:hAnsi="Arial" w:cs="Arial"/>
          <w:sz w:val="20"/>
          <w:szCs w:val="20"/>
        </w:rPr>
        <w:t xml:space="preserve">(di seguito “Progetto”), le cui caratteristiche, finalità e modalità </w:t>
      </w:r>
      <w:r w:rsidRPr="002D55D5">
        <w:rPr>
          <w:rFonts w:ascii="Arial" w:hAnsi="Arial" w:cs="Arial"/>
          <w:color w:val="auto"/>
          <w:sz w:val="20"/>
          <w:szCs w:val="20"/>
        </w:rPr>
        <w:t>operative sono descritte ne</w:t>
      </w:r>
      <w:r w:rsidR="00C11A74" w:rsidRPr="002D55D5">
        <w:rPr>
          <w:rFonts w:ascii="Arial" w:hAnsi="Arial" w:cs="Arial"/>
          <w:color w:val="auto"/>
          <w:sz w:val="20"/>
          <w:szCs w:val="20"/>
        </w:rPr>
        <w:t>lle</w:t>
      </w:r>
      <w:r w:rsidR="00AB2697" w:rsidRPr="002D55D5">
        <w:rPr>
          <w:rFonts w:ascii="Arial" w:hAnsi="Arial" w:cs="Arial"/>
          <w:color w:val="auto"/>
          <w:sz w:val="20"/>
          <w:szCs w:val="20"/>
        </w:rPr>
        <w:t xml:space="preserve"> </w:t>
      </w:r>
      <w:r w:rsidR="00C11A74" w:rsidRPr="002D55D5">
        <w:rPr>
          <w:rFonts w:ascii="Arial" w:hAnsi="Arial" w:cs="Arial"/>
          <w:color w:val="auto"/>
          <w:sz w:val="20"/>
          <w:szCs w:val="20"/>
        </w:rPr>
        <w:t>sezioni di approfondimento del progetto</w:t>
      </w:r>
      <w:r w:rsidR="00AB2697" w:rsidRPr="002D55D5">
        <w:rPr>
          <w:rFonts w:ascii="Arial" w:hAnsi="Arial" w:cs="Arial"/>
          <w:color w:val="auto"/>
          <w:sz w:val="20"/>
          <w:szCs w:val="20"/>
        </w:rPr>
        <w:t xml:space="preserve"> </w:t>
      </w:r>
      <w:r w:rsidR="00ED751F" w:rsidRPr="002D55D5">
        <w:rPr>
          <w:rFonts w:ascii="Arial" w:hAnsi="Arial" w:cs="Arial"/>
          <w:color w:val="auto"/>
          <w:sz w:val="20"/>
          <w:szCs w:val="20"/>
        </w:rPr>
        <w:t>nel</w:t>
      </w:r>
      <w:r w:rsidR="00AB2697" w:rsidRPr="002D55D5">
        <w:rPr>
          <w:rFonts w:ascii="Arial" w:hAnsi="Arial" w:cs="Arial"/>
          <w:color w:val="auto"/>
          <w:sz w:val="20"/>
          <w:szCs w:val="20"/>
        </w:rPr>
        <w:t xml:space="preserve"> portale</w:t>
      </w:r>
      <w:r w:rsidR="00ED751F" w:rsidRPr="002D55D5">
        <w:rPr>
          <w:rFonts w:ascii="Arial" w:hAnsi="Arial" w:cs="Arial"/>
          <w:color w:val="auto"/>
          <w:sz w:val="20"/>
          <w:szCs w:val="20"/>
        </w:rPr>
        <w:t xml:space="preserve"> di </w:t>
      </w:r>
      <w:r w:rsidR="002D55D5" w:rsidRPr="002D55D5">
        <w:rPr>
          <w:rFonts w:ascii="Arial" w:hAnsi="Arial" w:cs="Arial"/>
          <w:color w:val="auto"/>
          <w:sz w:val="20"/>
          <w:szCs w:val="20"/>
          <w:highlight w:val="yellow"/>
        </w:rPr>
        <w:t>X</w:t>
      </w:r>
      <w:r w:rsidR="002D55D5" w:rsidRPr="002D55D5">
        <w:rPr>
          <w:rFonts w:ascii="Arial" w:hAnsi="Arial" w:cs="Arial"/>
          <w:color w:val="auto"/>
          <w:sz w:val="20"/>
          <w:szCs w:val="20"/>
        </w:rPr>
        <w:t xml:space="preserve"> </w:t>
      </w:r>
      <w:r w:rsidR="00ED751F" w:rsidRPr="002D55D5">
        <w:rPr>
          <w:rFonts w:ascii="Arial" w:hAnsi="Arial" w:cs="Arial"/>
          <w:color w:val="auto"/>
          <w:sz w:val="20"/>
          <w:szCs w:val="20"/>
        </w:rPr>
        <w:t>“Richieste On Line (ROL)”</w:t>
      </w:r>
      <w:r w:rsidRPr="002D55D5">
        <w:rPr>
          <w:rFonts w:ascii="Arial" w:hAnsi="Arial" w:cs="Arial"/>
          <w:color w:val="auto"/>
          <w:sz w:val="20"/>
          <w:szCs w:val="20"/>
        </w:rPr>
        <w:t>;</w:t>
      </w:r>
    </w:p>
    <w:p w14:paraId="237F00BC" w14:textId="3FED3C1A" w:rsidR="00A24EC8" w:rsidRPr="002D55D5" w:rsidRDefault="00A047F2" w:rsidP="005B29FE">
      <w:pPr>
        <w:widowControl w:val="0"/>
        <w:numPr>
          <w:ilvl w:val="0"/>
          <w:numId w:val="2"/>
        </w:numPr>
        <w:spacing w:before="240" w:after="0" w:line="276" w:lineRule="auto"/>
        <w:ind w:right="-7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attività esecutive del Progetto, i relativi costi e la loro ripartizione tra le Parti sono dettagliati nell’allegato </w:t>
      </w:r>
      <w:r w:rsidR="002D55D5" w:rsidRPr="002D55D5">
        <w:rPr>
          <w:rFonts w:ascii="Arial" w:hAnsi="Arial" w:cs="Arial"/>
          <w:sz w:val="20"/>
          <w:szCs w:val="20"/>
        </w:rPr>
        <w:t>nell’articolo 2.2;</w:t>
      </w:r>
    </w:p>
    <w:p w14:paraId="5A4BF7C0" w14:textId="77777777" w:rsidR="00A24EC8" w:rsidRPr="002D55D5" w:rsidRDefault="00A24EC8" w:rsidP="005B29FE">
      <w:pPr>
        <w:spacing w:after="0" w:line="276" w:lineRule="auto"/>
        <w:ind w:right="-7"/>
        <w:jc w:val="both"/>
        <w:rPr>
          <w:rFonts w:ascii="Arial" w:eastAsia="Arial" w:hAnsi="Arial" w:cs="Arial"/>
          <w:sz w:val="20"/>
          <w:szCs w:val="20"/>
        </w:rPr>
      </w:pPr>
    </w:p>
    <w:p w14:paraId="2F6C5738" w14:textId="295D69AF" w:rsidR="00A24EC8" w:rsidRPr="002D55D5" w:rsidRDefault="00A047F2" w:rsidP="005B29FE">
      <w:pPr>
        <w:spacing w:after="0" w:line="276" w:lineRule="auto"/>
        <w:ind w:right="-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con la presente (di seguito “Accordo”) le Parti intendono regolare i rapporti riferibili all’esecuzione del Progetto nel caso di concessione, da parte d</w:t>
      </w:r>
      <w:r w:rsidR="002D55D5" w:rsidRPr="002D55D5">
        <w:rPr>
          <w:rFonts w:ascii="Arial" w:hAnsi="Arial" w:cs="Arial"/>
          <w:sz w:val="20"/>
          <w:szCs w:val="20"/>
        </w:rPr>
        <w:t xml:space="preserve">i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</w:t>
      </w:r>
      <w:r w:rsidRPr="002D55D5">
        <w:rPr>
          <w:rFonts w:ascii="Arial" w:hAnsi="Arial" w:cs="Arial"/>
          <w:sz w:val="20"/>
          <w:szCs w:val="20"/>
        </w:rPr>
        <w:t>, di un contributo economico per la sua realizzazione;</w:t>
      </w:r>
    </w:p>
    <w:p w14:paraId="6A5ACA58" w14:textId="77777777" w:rsidR="00A24EC8" w:rsidRPr="002D55D5" w:rsidRDefault="00A24EC8" w:rsidP="005B29FE">
      <w:pPr>
        <w:spacing w:before="6" w:after="0" w:line="276" w:lineRule="auto"/>
        <w:ind w:right="-7"/>
        <w:jc w:val="both"/>
        <w:rPr>
          <w:rFonts w:ascii="Arial" w:eastAsia="Arial" w:hAnsi="Arial" w:cs="Arial"/>
          <w:sz w:val="20"/>
          <w:szCs w:val="20"/>
        </w:rPr>
      </w:pPr>
    </w:p>
    <w:p w14:paraId="38118B5A" w14:textId="77777777" w:rsidR="00A24EC8" w:rsidRPr="002D55D5" w:rsidRDefault="00A047F2">
      <w:pPr>
        <w:spacing w:before="101" w:after="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si conviene e si stipula quanto segue.</w:t>
      </w:r>
    </w:p>
    <w:p w14:paraId="141BDF6E" w14:textId="77777777" w:rsidR="00A24EC8" w:rsidRPr="002D55D5" w:rsidRDefault="00A047F2">
      <w:pPr>
        <w:spacing w:before="121" w:after="0" w:line="276" w:lineRule="auto"/>
        <w:ind w:right="3384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1</w:t>
      </w:r>
    </w:p>
    <w:p w14:paraId="0C572960" w14:textId="77777777" w:rsidR="00A24EC8" w:rsidRPr="002D55D5" w:rsidRDefault="00A047F2" w:rsidP="00A047F2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lastRenderedPageBreak/>
        <w:t>Le premesse e gli allegati costituiscono parte integrante dell’Accordo.</w:t>
      </w:r>
    </w:p>
    <w:p w14:paraId="06DAF403" w14:textId="77777777" w:rsidR="00A24EC8" w:rsidRPr="002D55D5" w:rsidRDefault="00A047F2" w:rsidP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arti dichiarano di conoscere e condividere il Progetto, i suoi contenuti, le sue finalità e le modalità operative per la sua realizzazione.</w:t>
      </w:r>
    </w:p>
    <w:p w14:paraId="47985E15" w14:textId="508139FC" w:rsidR="00A047F2" w:rsidRPr="002D55D5" w:rsidRDefault="00A047F2" w:rsidP="00A047F2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Parti dichiarano inoltre di conoscere e di accettare i contenuti e i criteri del </w:t>
      </w:r>
      <w:r w:rsidR="00730EAF" w:rsidRPr="002D55D5">
        <w:rPr>
          <w:rFonts w:ascii="Arial" w:hAnsi="Arial" w:cs="Arial"/>
          <w:sz w:val="20"/>
          <w:szCs w:val="20"/>
        </w:rPr>
        <w:t>Programma</w:t>
      </w:r>
      <w:r w:rsidRPr="002D55D5">
        <w:rPr>
          <w:rFonts w:ascii="Arial" w:hAnsi="Arial" w:cs="Arial"/>
          <w:sz w:val="20"/>
          <w:szCs w:val="20"/>
        </w:rPr>
        <w:t xml:space="preserve"> di cui alle Premesse, in particolare accettano di apportare al progetto costi e ricavi</w:t>
      </w:r>
      <w:r w:rsidR="00501769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e di divenire destinatari di una quota del contributo richiesto per il progetto.</w:t>
      </w:r>
    </w:p>
    <w:p w14:paraId="7686CF40" w14:textId="70C16B32" w:rsidR="00A24EC8" w:rsidRPr="002D55D5" w:rsidRDefault="00A24EC8">
      <w:pPr>
        <w:spacing w:before="118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2CC9C07D" w14:textId="7C26BE69" w:rsidR="00A24EC8" w:rsidRPr="002D55D5" w:rsidRDefault="00A047F2">
      <w:pPr>
        <w:spacing w:before="118"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2</w:t>
      </w:r>
    </w:p>
    <w:p w14:paraId="6EA80EA7" w14:textId="2029384D" w:rsidR="00170842" w:rsidRPr="002D55D5" w:rsidRDefault="00170842" w:rsidP="00FA47CF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2.1 </w:t>
      </w:r>
      <w:r w:rsidR="00FA47CF" w:rsidRPr="002D55D5">
        <w:rPr>
          <w:rFonts w:ascii="Arial" w:hAnsi="Arial" w:cs="Arial"/>
          <w:sz w:val="20"/>
          <w:szCs w:val="20"/>
        </w:rPr>
        <w:t xml:space="preserve">Le Parti </w:t>
      </w:r>
      <w:r w:rsidRPr="002D55D5">
        <w:rPr>
          <w:rFonts w:ascii="Arial" w:hAnsi="Arial" w:cs="Arial"/>
          <w:sz w:val="20"/>
          <w:szCs w:val="20"/>
        </w:rPr>
        <w:t xml:space="preserve">dichiarano che il costo complessivo del Progetto è pari a </w:t>
      </w:r>
      <w:r w:rsidRPr="006C7715">
        <w:rPr>
          <w:rFonts w:ascii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hAnsi="Arial" w:cs="Arial"/>
          <w:sz w:val="20"/>
          <w:szCs w:val="20"/>
        </w:rPr>
        <w:t xml:space="preserve"> e che il contributo richiesto a</w:t>
      </w:r>
      <w:r w:rsidR="002D55D5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</w:t>
      </w:r>
      <w:r w:rsidR="002D55D5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è pari a €.</w:t>
      </w:r>
    </w:p>
    <w:p w14:paraId="3BE0DC9B" w14:textId="60FE71AD" w:rsidR="000801ED" w:rsidRPr="002D55D5" w:rsidRDefault="00170842" w:rsidP="000801ED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2.2. Le Parti </w:t>
      </w:r>
      <w:r w:rsidR="00791788" w:rsidRPr="002D55D5">
        <w:rPr>
          <w:rFonts w:ascii="Arial" w:hAnsi="Arial" w:cs="Arial"/>
          <w:sz w:val="20"/>
          <w:szCs w:val="20"/>
        </w:rPr>
        <w:t>si impegnano n</w:t>
      </w:r>
      <w:r w:rsidR="00FA47CF" w:rsidRPr="002D55D5">
        <w:rPr>
          <w:rFonts w:ascii="Arial" w:hAnsi="Arial" w:cs="Arial"/>
          <w:sz w:val="20"/>
          <w:szCs w:val="20"/>
        </w:rPr>
        <w:t xml:space="preserve">ella realizzazione delle attività di propria competenza </w:t>
      </w:r>
      <w:r w:rsidR="00791788" w:rsidRPr="002D55D5">
        <w:rPr>
          <w:rFonts w:ascii="Arial" w:hAnsi="Arial" w:cs="Arial"/>
          <w:sz w:val="20"/>
          <w:szCs w:val="20"/>
        </w:rPr>
        <w:t>nell’ambito del</w:t>
      </w:r>
      <w:r w:rsidR="00FA47CF" w:rsidRPr="002D55D5">
        <w:rPr>
          <w:rFonts w:ascii="Arial" w:hAnsi="Arial" w:cs="Arial"/>
          <w:sz w:val="20"/>
          <w:szCs w:val="20"/>
        </w:rPr>
        <w:t xml:space="preserve"> Progetto secondo quanto di seguito riportato e come meglio dettagliato ne</w:t>
      </w:r>
      <w:r w:rsidRPr="002D55D5">
        <w:rPr>
          <w:rFonts w:ascii="Arial" w:hAnsi="Arial" w:cs="Arial"/>
          <w:sz w:val="20"/>
          <w:szCs w:val="20"/>
        </w:rPr>
        <w:t xml:space="preserve">lla descrizione di progetto inserita nel portale </w:t>
      </w:r>
      <w:r w:rsidR="00FA47CF" w:rsidRPr="002D55D5">
        <w:rPr>
          <w:rFonts w:ascii="Arial" w:hAnsi="Arial" w:cs="Arial"/>
          <w:sz w:val="20"/>
          <w:szCs w:val="20"/>
        </w:rPr>
        <w:t xml:space="preserve">e </w:t>
      </w:r>
      <w:r w:rsidRPr="002D55D5">
        <w:rPr>
          <w:rFonts w:ascii="Arial" w:hAnsi="Arial" w:cs="Arial"/>
          <w:sz w:val="20"/>
          <w:szCs w:val="20"/>
        </w:rPr>
        <w:t>nel</w:t>
      </w:r>
      <w:r w:rsidR="002D55D5" w:rsidRPr="002D55D5">
        <w:rPr>
          <w:rFonts w:ascii="Arial" w:hAnsi="Arial" w:cs="Arial"/>
          <w:sz w:val="20"/>
          <w:szCs w:val="20"/>
        </w:rPr>
        <w:t xml:space="preserve">l’Allegato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I</w:t>
      </w:r>
      <w:r w:rsidR="002D55D5" w:rsidRPr="002D55D5">
        <w:rPr>
          <w:rFonts w:ascii="Arial" w:hAnsi="Arial" w:cs="Arial"/>
          <w:sz w:val="20"/>
          <w:szCs w:val="20"/>
        </w:rPr>
        <w:t xml:space="preserve"> “Budget”</w:t>
      </w:r>
      <w:r w:rsidRPr="002D55D5">
        <w:rPr>
          <w:rFonts w:ascii="Arial" w:hAnsi="Arial" w:cs="Arial"/>
          <w:sz w:val="20"/>
          <w:szCs w:val="20"/>
        </w:rPr>
        <w:t xml:space="preserve"> allegato alla </w:t>
      </w:r>
      <w:r w:rsidR="002D55D5" w:rsidRPr="002D55D5">
        <w:rPr>
          <w:rFonts w:ascii="Arial" w:hAnsi="Arial" w:cs="Arial"/>
          <w:sz w:val="20"/>
          <w:szCs w:val="20"/>
        </w:rPr>
        <w:t>candidatura</w:t>
      </w:r>
      <w:r w:rsidR="00FA47CF" w:rsidRPr="002D55D5">
        <w:rPr>
          <w:rFonts w:ascii="Arial" w:hAnsi="Arial" w:cs="Arial"/>
          <w:sz w:val="20"/>
          <w:szCs w:val="20"/>
        </w:rPr>
        <w:t xml:space="preserve">: </w:t>
      </w:r>
    </w:p>
    <w:p w14:paraId="68A2872A" w14:textId="77777777" w:rsidR="000801ED" w:rsidRPr="002D55D5" w:rsidRDefault="000801ED" w:rsidP="000801ED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11131224" w14:textId="7BFEDDAD" w:rsidR="00A75AEC" w:rsidRPr="002D55D5" w:rsidRDefault="00A75AEC" w:rsidP="0018676D">
      <w:pPr>
        <w:pStyle w:val="Paragrafoelenco"/>
        <w:numPr>
          <w:ilvl w:val="0"/>
          <w:numId w:val="3"/>
        </w:numPr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In qualità di capofila, </w:t>
      </w:r>
      <w:r w:rsidR="002D55D5" w:rsidRPr="002D55D5">
        <w:rPr>
          <w:rFonts w:ascii="Arial" w:eastAsia="Arial" w:hAnsi="Arial" w:cs="Arial"/>
          <w:sz w:val="20"/>
          <w:szCs w:val="20"/>
          <w:highlight w:val="yellow"/>
        </w:rPr>
        <w:t>XX</w:t>
      </w:r>
      <w:r w:rsidRPr="002D55D5">
        <w:rPr>
          <w:rFonts w:ascii="Arial" w:eastAsia="Arial" w:hAnsi="Arial" w:cs="Arial"/>
          <w:sz w:val="20"/>
          <w:szCs w:val="20"/>
        </w:rPr>
        <w:t xml:space="preserve">, svolgerà le </w:t>
      </w:r>
      <w:r w:rsidR="00791788" w:rsidRPr="002D55D5">
        <w:rPr>
          <w:rFonts w:ascii="Arial" w:eastAsia="Arial" w:hAnsi="Arial" w:cs="Arial"/>
          <w:sz w:val="20"/>
          <w:szCs w:val="20"/>
        </w:rPr>
        <w:t xml:space="preserve">azioni </w:t>
      </w:r>
      <w:r w:rsidRPr="002D55D5">
        <w:rPr>
          <w:rFonts w:ascii="Arial" w:eastAsia="Arial" w:hAnsi="Arial" w:cs="Arial"/>
          <w:sz w:val="20"/>
          <w:szCs w:val="20"/>
        </w:rPr>
        <w:t>di</w:t>
      </w:r>
      <w:bookmarkStart w:id="0" w:name="_Hlk27665933"/>
      <w:r w:rsidR="002D55D5" w:rsidRPr="002D55D5">
        <w:rPr>
          <w:rFonts w:ascii="Arial" w:eastAsia="Arial" w:hAnsi="Arial" w:cs="Arial"/>
          <w:sz w:val="20"/>
          <w:szCs w:val="20"/>
        </w:rPr>
        <w:t xml:space="preserve"> […]</w:t>
      </w:r>
      <w:r w:rsidRPr="002D55D5">
        <w:rPr>
          <w:rFonts w:ascii="Arial" w:eastAsia="Arial" w:hAnsi="Arial" w:cs="Arial"/>
          <w:sz w:val="20"/>
          <w:szCs w:val="20"/>
        </w:rPr>
        <w:t xml:space="preserve">. </w:t>
      </w:r>
    </w:p>
    <w:bookmarkEnd w:id="0"/>
    <w:p w14:paraId="606C491B" w14:textId="01C0F74F" w:rsidR="00A75AEC" w:rsidRPr="002D55D5" w:rsidRDefault="00A75AEC" w:rsidP="00A047F2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>Ai fini della realizzazione del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 progetto</w:t>
      </w:r>
      <w:r w:rsidR="00170842" w:rsidRPr="002D55D5">
        <w:rPr>
          <w:rFonts w:ascii="Arial" w:eastAsia="Arial" w:hAnsi="Arial" w:cs="Arial"/>
          <w:sz w:val="20"/>
          <w:szCs w:val="20"/>
        </w:rPr>
        <w:t xml:space="preserve">, </w:t>
      </w:r>
      <w:r w:rsidRPr="002D55D5">
        <w:rPr>
          <w:rFonts w:ascii="Arial" w:eastAsia="Arial" w:hAnsi="Arial" w:cs="Arial"/>
          <w:sz w:val="20"/>
          <w:szCs w:val="20"/>
        </w:rPr>
        <w:t xml:space="preserve">si impegna a co-finanziare con un importo pari 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="00FA47CF" w:rsidRPr="002D55D5">
        <w:rPr>
          <w:rFonts w:ascii="Arial" w:eastAsia="Arial" w:hAnsi="Arial" w:cs="Arial"/>
          <w:sz w:val="20"/>
          <w:szCs w:val="20"/>
        </w:rPr>
        <w:t>,</w:t>
      </w:r>
      <w:r w:rsidRPr="002D55D5">
        <w:rPr>
          <w:rFonts w:ascii="Arial" w:eastAsia="Arial" w:hAnsi="Arial" w:cs="Arial"/>
          <w:sz w:val="20"/>
          <w:szCs w:val="20"/>
        </w:rPr>
        <w:t xml:space="preserve"> e a ricevere </w:t>
      </w:r>
      <w:r w:rsidR="00FA47CF"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 </w:t>
      </w:r>
      <w:r w:rsidRPr="002D55D5">
        <w:rPr>
          <w:rFonts w:ascii="Arial" w:eastAsia="Arial" w:hAnsi="Arial" w:cs="Arial"/>
          <w:sz w:val="20"/>
          <w:szCs w:val="20"/>
        </w:rPr>
        <w:t>come quota parte di competenza dell’eventuale contributo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 concesso da</w:t>
      </w:r>
      <w:r w:rsidRPr="002D55D5">
        <w:rPr>
          <w:rFonts w:ascii="Arial" w:eastAsia="Arial" w:hAnsi="Arial" w:cs="Arial"/>
          <w:sz w:val="20"/>
          <w:szCs w:val="20"/>
        </w:rPr>
        <w:t xml:space="preserve"> </w:t>
      </w:r>
      <w:r w:rsidR="002D55D5" w:rsidRPr="002D55D5">
        <w:rPr>
          <w:rFonts w:ascii="Arial" w:eastAsia="Arial" w:hAnsi="Arial" w:cs="Arial"/>
          <w:sz w:val="20"/>
          <w:szCs w:val="20"/>
          <w:highlight w:val="yellow"/>
        </w:rPr>
        <w:t>X</w:t>
      </w:r>
      <w:r w:rsidR="00FA47CF" w:rsidRPr="002D55D5">
        <w:rPr>
          <w:rFonts w:ascii="Arial" w:eastAsia="Arial" w:hAnsi="Arial" w:cs="Arial"/>
          <w:sz w:val="20"/>
          <w:szCs w:val="20"/>
        </w:rPr>
        <w:t>.</w:t>
      </w:r>
    </w:p>
    <w:p w14:paraId="60019E1B" w14:textId="77777777" w:rsidR="00A170CF" w:rsidRPr="002D55D5" w:rsidRDefault="00A170CF" w:rsidP="00A047F2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</w:p>
    <w:p w14:paraId="3132817C" w14:textId="7C6B5832" w:rsidR="00626B7D" w:rsidRPr="002D55D5" w:rsidRDefault="00626B7D" w:rsidP="0018676D">
      <w:pPr>
        <w:pStyle w:val="Paragrafoelenco"/>
        <w:numPr>
          <w:ilvl w:val="0"/>
          <w:numId w:val="3"/>
        </w:numPr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In qualità di partner, </w:t>
      </w:r>
      <w:r w:rsidR="002D55D5" w:rsidRPr="002D55D5">
        <w:rPr>
          <w:rFonts w:ascii="Arial" w:eastAsia="Arial" w:hAnsi="Arial" w:cs="Arial"/>
          <w:sz w:val="20"/>
          <w:szCs w:val="20"/>
        </w:rPr>
        <w:t xml:space="preserve">XX, </w:t>
      </w:r>
      <w:r w:rsidRPr="002D55D5">
        <w:rPr>
          <w:rFonts w:ascii="Arial" w:eastAsia="Arial" w:hAnsi="Arial" w:cs="Arial"/>
          <w:sz w:val="20"/>
          <w:szCs w:val="20"/>
        </w:rPr>
        <w:t xml:space="preserve">svolgerà le </w:t>
      </w:r>
      <w:r w:rsidR="00791788" w:rsidRPr="002D55D5">
        <w:rPr>
          <w:rFonts w:ascii="Arial" w:eastAsia="Arial" w:hAnsi="Arial" w:cs="Arial"/>
          <w:sz w:val="20"/>
          <w:szCs w:val="20"/>
        </w:rPr>
        <w:t>azioni</w:t>
      </w:r>
      <w:r w:rsidR="002D55D5" w:rsidRPr="002D55D5">
        <w:rPr>
          <w:rFonts w:ascii="Arial" w:eastAsia="Arial" w:hAnsi="Arial" w:cs="Arial"/>
          <w:sz w:val="20"/>
          <w:szCs w:val="20"/>
        </w:rPr>
        <w:t xml:space="preserve"> di […].</w:t>
      </w:r>
    </w:p>
    <w:p w14:paraId="4D68ED58" w14:textId="4D662AD3" w:rsidR="002D55D5" w:rsidRPr="002D55D5" w:rsidRDefault="002D55D5" w:rsidP="002D55D5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Ai fini della realizzazione del progetto, si impegna a co-finanziare con un importo pari 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, e a ricevere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 come quota parte di competenza dell’eventuale contributo concesso d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X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. </w:t>
      </w:r>
    </w:p>
    <w:p w14:paraId="6385C308" w14:textId="77777777" w:rsidR="002D55D5" w:rsidRPr="002D55D5" w:rsidRDefault="002D55D5" w:rsidP="002D55D5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</w:p>
    <w:p w14:paraId="32C2F4E8" w14:textId="77777777" w:rsidR="002D55D5" w:rsidRPr="002D55D5" w:rsidRDefault="002D55D5" w:rsidP="002D55D5">
      <w:pPr>
        <w:pStyle w:val="Paragrafoelenco"/>
        <w:numPr>
          <w:ilvl w:val="0"/>
          <w:numId w:val="3"/>
        </w:numPr>
        <w:spacing w:before="118" w:after="0" w:line="276" w:lineRule="auto"/>
        <w:ind w:left="567" w:hanging="283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>In qualità di partner, XX, svolgerà le azioni di […].</w:t>
      </w:r>
    </w:p>
    <w:p w14:paraId="368AB753" w14:textId="7FCB3BD2" w:rsidR="00FA47CF" w:rsidRPr="002D55D5" w:rsidRDefault="002D55D5" w:rsidP="002D55D5">
      <w:pPr>
        <w:pStyle w:val="Paragrafoelenco"/>
        <w:spacing w:before="118" w:after="0" w:line="276" w:lineRule="auto"/>
        <w:ind w:left="567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eastAsia="Arial" w:hAnsi="Arial" w:cs="Arial"/>
          <w:sz w:val="20"/>
          <w:szCs w:val="20"/>
        </w:rPr>
        <w:t xml:space="preserve">Ai fini della realizzazione del progetto, si impegna a co-finanziare con un importo pari 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, e a ricevere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€</w:t>
      </w:r>
      <w:r w:rsidRPr="002D55D5">
        <w:rPr>
          <w:rFonts w:ascii="Arial" w:eastAsia="Arial" w:hAnsi="Arial" w:cs="Arial"/>
          <w:sz w:val="20"/>
          <w:szCs w:val="20"/>
        </w:rPr>
        <w:t xml:space="preserve"> come quota parte di competenza dell’eventuale contributo concesso da </w:t>
      </w:r>
      <w:r w:rsidRPr="002D55D5">
        <w:rPr>
          <w:rFonts w:ascii="Arial" w:eastAsia="Arial" w:hAnsi="Arial" w:cs="Arial"/>
          <w:sz w:val="20"/>
          <w:szCs w:val="20"/>
          <w:highlight w:val="yellow"/>
        </w:rPr>
        <w:t>X</w:t>
      </w:r>
      <w:r w:rsidR="00FA47CF" w:rsidRPr="002D55D5">
        <w:rPr>
          <w:rFonts w:ascii="Arial" w:eastAsia="Arial" w:hAnsi="Arial" w:cs="Arial"/>
          <w:sz w:val="20"/>
          <w:szCs w:val="20"/>
        </w:rPr>
        <w:t xml:space="preserve">. </w:t>
      </w:r>
    </w:p>
    <w:p w14:paraId="13BA0D1D" w14:textId="77777777" w:rsidR="00170842" w:rsidRPr="002D55D5" w:rsidRDefault="00170842" w:rsidP="00142AC2">
      <w:pPr>
        <w:spacing w:before="118" w:after="0" w:line="276" w:lineRule="auto"/>
        <w:jc w:val="both"/>
        <w:rPr>
          <w:rFonts w:ascii="Arial" w:hAnsi="Arial" w:cs="Arial"/>
          <w:sz w:val="20"/>
          <w:szCs w:val="20"/>
        </w:rPr>
      </w:pPr>
    </w:p>
    <w:p w14:paraId="27BFB04C" w14:textId="41C09251" w:rsidR="00142AC2" w:rsidRPr="002D55D5" w:rsidRDefault="00142AC2" w:rsidP="00142AC2">
      <w:pPr>
        <w:spacing w:before="118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arti si impegnano a svolgere tutte le ulteriori attività funzionali alla realizzazione del Progetto che, sebbene non espressamente previste nell’Accordo e negli allegati, risultino dovute secondo criteri di correttezza e buona</w:t>
      </w:r>
      <w:r w:rsidRPr="002D55D5">
        <w:rPr>
          <w:rFonts w:ascii="Arial" w:hAnsi="Arial" w:cs="Arial"/>
          <w:spacing w:val="-15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fede.</w:t>
      </w:r>
    </w:p>
    <w:p w14:paraId="70BCBB36" w14:textId="77777777" w:rsidR="00A75AEC" w:rsidRPr="002D55D5" w:rsidRDefault="00A75AEC">
      <w:pPr>
        <w:spacing w:before="118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3090DD23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3</w:t>
      </w:r>
    </w:p>
    <w:p w14:paraId="40805737" w14:textId="167B20F1" w:rsidR="00A24EC8" w:rsidRPr="002D55D5" w:rsidRDefault="00A047F2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Le Parti convengono che il ruolo di Capofila del Progetto sarà svolto da</w:t>
      </w:r>
      <w:r w:rsidR="00FF2580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="00FF2580" w:rsidRPr="002D55D5">
        <w:rPr>
          <w:rFonts w:ascii="Arial" w:hAnsi="Arial" w:cs="Arial"/>
          <w:sz w:val="20"/>
          <w:szCs w:val="20"/>
        </w:rPr>
        <w:t>,</w:t>
      </w:r>
      <w:r w:rsidR="00170842" w:rsidRPr="002D55D5">
        <w:rPr>
          <w:rFonts w:ascii="Arial" w:hAnsi="Arial" w:cs="Arial"/>
          <w:sz w:val="20"/>
          <w:szCs w:val="20"/>
        </w:rPr>
        <w:t xml:space="preserve"> </w:t>
      </w:r>
      <w:r w:rsidRPr="002D55D5">
        <w:rPr>
          <w:rFonts w:ascii="Arial" w:hAnsi="Arial" w:cs="Arial"/>
          <w:sz w:val="20"/>
          <w:szCs w:val="20"/>
        </w:rPr>
        <w:t>codice fiscale</w:t>
      </w:r>
      <w:r w:rsidR="00170842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="00170842" w:rsidRPr="002D55D5">
        <w:rPr>
          <w:rFonts w:ascii="Arial" w:hAnsi="Arial" w:cs="Arial"/>
          <w:sz w:val="20"/>
          <w:szCs w:val="20"/>
        </w:rPr>
        <w:t>,</w:t>
      </w:r>
      <w:r w:rsidRPr="002D55D5">
        <w:rPr>
          <w:rFonts w:ascii="Arial" w:hAnsi="Arial" w:cs="Arial"/>
          <w:sz w:val="20"/>
          <w:szCs w:val="20"/>
        </w:rPr>
        <w:t xml:space="preserve"> partita iva</w:t>
      </w:r>
      <w:r w:rsidR="00170842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  <w:highlight w:val="yellow"/>
        </w:rPr>
        <w:t>XX</w:t>
      </w:r>
      <w:r w:rsidR="00170842" w:rsidRPr="002D55D5">
        <w:rPr>
          <w:rFonts w:ascii="Arial" w:hAnsi="Arial" w:cs="Arial"/>
          <w:sz w:val="20"/>
          <w:szCs w:val="20"/>
        </w:rPr>
        <w:t>.</w:t>
      </w:r>
    </w:p>
    <w:p w14:paraId="169EA81C" w14:textId="16DB8CB3" w:rsidR="00A24EC8" w:rsidRPr="002D55D5" w:rsidRDefault="002D55D5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  <w:highlight w:val="yellow"/>
        </w:rPr>
      </w:pPr>
      <w:r w:rsidRPr="002D55D5">
        <w:rPr>
          <w:rFonts w:ascii="Arial" w:hAnsi="Arial" w:cs="Arial"/>
          <w:sz w:val="20"/>
          <w:szCs w:val="20"/>
        </w:rPr>
        <w:t xml:space="preserve">I partner, X e Y, </w:t>
      </w:r>
      <w:r w:rsidR="00A047F2" w:rsidRPr="002D55D5">
        <w:rPr>
          <w:rFonts w:ascii="Arial" w:hAnsi="Arial" w:cs="Arial"/>
          <w:sz w:val="20"/>
          <w:szCs w:val="20"/>
        </w:rPr>
        <w:t>conferiscono al Capofila, che accetta, mandato irrevocabile di rappresentanza per tutti i rapporti riferibili al Progetto “</w:t>
      </w:r>
      <w:r w:rsidRPr="002D55D5">
        <w:rPr>
          <w:rFonts w:ascii="Arial" w:hAnsi="Arial" w:cs="Arial"/>
          <w:sz w:val="20"/>
          <w:szCs w:val="20"/>
        </w:rPr>
        <w:t>inserire titolo</w:t>
      </w:r>
      <w:r w:rsidR="00A047F2" w:rsidRPr="002D55D5">
        <w:rPr>
          <w:rFonts w:ascii="Arial" w:hAnsi="Arial" w:cs="Arial"/>
          <w:sz w:val="20"/>
          <w:szCs w:val="20"/>
        </w:rPr>
        <w:t>”, alla sua realizzazione</w:t>
      </w:r>
      <w:r w:rsidR="005660F9" w:rsidRPr="002D55D5">
        <w:rPr>
          <w:rFonts w:ascii="Arial" w:hAnsi="Arial" w:cs="Arial"/>
          <w:sz w:val="20"/>
          <w:szCs w:val="20"/>
        </w:rPr>
        <w:t>, alla sua rendicontazione</w:t>
      </w:r>
      <w:r w:rsidR="00A047F2" w:rsidRPr="002D55D5">
        <w:rPr>
          <w:rFonts w:ascii="Arial" w:hAnsi="Arial" w:cs="Arial"/>
          <w:sz w:val="20"/>
          <w:szCs w:val="20"/>
        </w:rPr>
        <w:t xml:space="preserve"> e </w:t>
      </w:r>
      <w:r w:rsidR="005660F9" w:rsidRPr="002D55D5">
        <w:rPr>
          <w:rFonts w:ascii="Arial" w:hAnsi="Arial" w:cs="Arial"/>
          <w:sz w:val="20"/>
          <w:szCs w:val="20"/>
        </w:rPr>
        <w:t>all’</w:t>
      </w:r>
      <w:r w:rsidR="00A047F2" w:rsidRPr="002D55D5">
        <w:rPr>
          <w:rFonts w:ascii="Arial" w:hAnsi="Arial" w:cs="Arial"/>
          <w:sz w:val="20"/>
          <w:szCs w:val="20"/>
        </w:rPr>
        <w:t>erogazione</w:t>
      </w:r>
      <w:r w:rsidR="005660F9" w:rsidRPr="002D55D5">
        <w:rPr>
          <w:rFonts w:ascii="Arial" w:hAnsi="Arial" w:cs="Arial"/>
          <w:sz w:val="20"/>
          <w:szCs w:val="20"/>
        </w:rPr>
        <w:t xml:space="preserve"> del contributo da parte d</w:t>
      </w:r>
      <w:r w:rsidRPr="002D55D5">
        <w:rPr>
          <w:rFonts w:ascii="Arial" w:hAnsi="Arial" w:cs="Arial"/>
          <w:sz w:val="20"/>
          <w:szCs w:val="20"/>
        </w:rPr>
        <w:t xml:space="preserve">i </w:t>
      </w:r>
      <w:r w:rsidRPr="002D55D5">
        <w:rPr>
          <w:rFonts w:ascii="Arial" w:hAnsi="Arial" w:cs="Arial"/>
          <w:sz w:val="20"/>
          <w:szCs w:val="20"/>
          <w:highlight w:val="yellow"/>
        </w:rPr>
        <w:t>X</w:t>
      </w:r>
      <w:r w:rsidR="00A047F2" w:rsidRPr="002D55D5">
        <w:rPr>
          <w:rFonts w:ascii="Arial" w:hAnsi="Arial" w:cs="Arial"/>
          <w:sz w:val="20"/>
          <w:szCs w:val="20"/>
        </w:rPr>
        <w:t xml:space="preserve">. </w:t>
      </w:r>
    </w:p>
    <w:p w14:paraId="5FA3E674" w14:textId="77777777" w:rsidR="00A24EC8" w:rsidRPr="002D55D5" w:rsidRDefault="00A24EC8">
      <w:pPr>
        <w:spacing w:before="119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2FE129A6" w14:textId="1E41F841" w:rsidR="001066FB" w:rsidRPr="002D55D5" w:rsidRDefault="00A047F2">
      <w:pPr>
        <w:spacing w:before="119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4</w:t>
      </w:r>
    </w:p>
    <w:p w14:paraId="266FFCB5" w14:textId="77777777" w:rsidR="00A24EC8" w:rsidRPr="002D55D5" w:rsidRDefault="00A047F2">
      <w:pPr>
        <w:spacing w:before="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’Accordo è efficace dalla data di sua sottoscrizione e per l’intera durata del Progetto, sino al termine di tutte le attività realizzative e </w:t>
      </w:r>
      <w:proofErr w:type="spellStart"/>
      <w:r w:rsidRPr="002D55D5">
        <w:rPr>
          <w:rFonts w:ascii="Arial" w:hAnsi="Arial" w:cs="Arial"/>
          <w:sz w:val="20"/>
          <w:szCs w:val="20"/>
        </w:rPr>
        <w:t>rendicontative</w:t>
      </w:r>
      <w:proofErr w:type="spellEnd"/>
      <w:r w:rsidRPr="002D55D5">
        <w:rPr>
          <w:rFonts w:ascii="Arial" w:hAnsi="Arial" w:cs="Arial"/>
          <w:sz w:val="20"/>
          <w:szCs w:val="20"/>
        </w:rPr>
        <w:t xml:space="preserve"> ad esso collegate.</w:t>
      </w:r>
    </w:p>
    <w:p w14:paraId="675A2F2A" w14:textId="77777777" w:rsidR="00A170CF" w:rsidRPr="002D55D5" w:rsidRDefault="00A170CF">
      <w:pPr>
        <w:spacing w:before="120" w:after="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453659CC" w14:textId="77777777" w:rsidR="00A24EC8" w:rsidRPr="002D55D5" w:rsidRDefault="00A047F2">
      <w:pPr>
        <w:spacing w:before="120" w:after="0" w:line="276" w:lineRule="auto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>Articolo 5</w:t>
      </w:r>
    </w:p>
    <w:p w14:paraId="511FC8AA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lastRenderedPageBreak/>
        <w:t>Ogni modifica all’Accordo o ai suoi allegati è valida solo se concordata per iscritto dalle Parti.</w:t>
      </w:r>
    </w:p>
    <w:p w14:paraId="4B620EA1" w14:textId="78EC4772" w:rsidR="00A24EC8" w:rsidRPr="002D55D5" w:rsidRDefault="00A24EC8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0BD80D69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b/>
          <w:bCs/>
          <w:sz w:val="20"/>
          <w:szCs w:val="20"/>
        </w:rPr>
      </w:pPr>
      <w:r w:rsidRPr="002D55D5">
        <w:rPr>
          <w:rFonts w:ascii="Arial" w:hAnsi="Arial" w:cs="Arial"/>
          <w:b/>
          <w:bCs/>
          <w:sz w:val="20"/>
          <w:szCs w:val="20"/>
        </w:rPr>
        <w:t xml:space="preserve">Articolo 6 </w:t>
      </w:r>
    </w:p>
    <w:p w14:paraId="7A871D3A" w14:textId="77777777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 xml:space="preserve">Le Parti indicano quali referenti per quanto riferibile all’accordo, al progetto, al contributo e alla sua erogazione: </w:t>
      </w:r>
    </w:p>
    <w:p w14:paraId="2C794118" w14:textId="0B0C7ECC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  <w:highlight w:val="yellow"/>
        </w:rPr>
      </w:pPr>
      <w:r w:rsidRPr="002D55D5">
        <w:rPr>
          <w:rFonts w:ascii="Arial" w:hAnsi="Arial" w:cs="Arial"/>
          <w:sz w:val="20"/>
          <w:szCs w:val="20"/>
        </w:rPr>
        <w:t>per Capofila</w:t>
      </w:r>
      <w:r w:rsidR="00EB1EAD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</w:rPr>
        <w:t>nome</w:t>
      </w:r>
      <w:r w:rsidR="00EB1EAD" w:rsidRPr="002D55D5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D55D5">
        <w:rPr>
          <w:rFonts w:ascii="Arial" w:hAnsi="Arial" w:cs="Arial"/>
          <w:sz w:val="20"/>
          <w:szCs w:val="20"/>
        </w:rPr>
        <w:t>email</w:t>
      </w:r>
      <w:proofErr w:type="gramEnd"/>
      <w:r w:rsidR="00A862C5" w:rsidRPr="002D55D5">
        <w:rPr>
          <w:rFonts w:ascii="Arial" w:hAnsi="Arial" w:cs="Arial"/>
          <w:sz w:val="20"/>
          <w:szCs w:val="20"/>
        </w:rPr>
        <w:t>;</w:t>
      </w:r>
      <w:r w:rsidRPr="002D55D5">
        <w:rPr>
          <w:rFonts w:ascii="Arial" w:hAnsi="Arial" w:cs="Arial"/>
          <w:sz w:val="20"/>
          <w:szCs w:val="20"/>
          <w:highlight w:val="yellow"/>
        </w:rPr>
        <w:t xml:space="preserve"> </w:t>
      </w:r>
    </w:p>
    <w:p w14:paraId="42C2F57C" w14:textId="10C99FAC" w:rsidR="00A24EC8" w:rsidRPr="002D55D5" w:rsidRDefault="00A047F2">
      <w:pPr>
        <w:spacing w:before="121" w:after="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per Partner 1</w:t>
      </w:r>
      <w:r w:rsidR="00EB1EAD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</w:rPr>
        <w:t xml:space="preserve">nome </w:t>
      </w:r>
      <w:proofErr w:type="gramStart"/>
      <w:r w:rsidR="002D55D5" w:rsidRPr="002D55D5">
        <w:rPr>
          <w:rFonts w:ascii="Arial" w:hAnsi="Arial" w:cs="Arial"/>
          <w:sz w:val="20"/>
          <w:szCs w:val="20"/>
        </w:rPr>
        <w:t>email</w:t>
      </w:r>
      <w:proofErr w:type="gramEnd"/>
      <w:r w:rsidR="00EB1EAD" w:rsidRPr="002D55D5">
        <w:rPr>
          <w:rFonts w:ascii="Arial" w:hAnsi="Arial" w:cs="Arial"/>
          <w:sz w:val="20"/>
          <w:szCs w:val="20"/>
        </w:rPr>
        <w:t>;</w:t>
      </w:r>
      <w:r w:rsidRPr="002D55D5">
        <w:rPr>
          <w:rFonts w:ascii="Arial" w:hAnsi="Arial" w:cs="Arial"/>
          <w:sz w:val="20"/>
          <w:szCs w:val="20"/>
        </w:rPr>
        <w:t xml:space="preserve"> </w:t>
      </w:r>
    </w:p>
    <w:p w14:paraId="4C505FA0" w14:textId="57B5BC55" w:rsidR="00A24EC8" w:rsidRPr="002D55D5" w:rsidRDefault="00A047F2">
      <w:pPr>
        <w:spacing w:before="121" w:after="0" w:line="276" w:lineRule="auto"/>
        <w:jc w:val="both"/>
        <w:rPr>
          <w:rFonts w:ascii="Arial" w:hAnsi="Arial" w:cs="Arial"/>
          <w:sz w:val="20"/>
          <w:szCs w:val="20"/>
        </w:rPr>
      </w:pPr>
      <w:r w:rsidRPr="002D55D5">
        <w:rPr>
          <w:rFonts w:ascii="Arial" w:hAnsi="Arial" w:cs="Arial"/>
          <w:sz w:val="20"/>
          <w:szCs w:val="20"/>
        </w:rPr>
        <w:t>per Partner 2</w:t>
      </w:r>
      <w:r w:rsidR="00A476D4" w:rsidRPr="002D55D5">
        <w:rPr>
          <w:rFonts w:ascii="Arial" w:hAnsi="Arial" w:cs="Arial"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sz w:val="20"/>
          <w:szCs w:val="20"/>
        </w:rPr>
        <w:t xml:space="preserve">nome </w:t>
      </w:r>
      <w:proofErr w:type="gramStart"/>
      <w:r w:rsidR="002D55D5" w:rsidRPr="002D55D5">
        <w:rPr>
          <w:rFonts w:ascii="Arial" w:hAnsi="Arial" w:cs="Arial"/>
          <w:sz w:val="20"/>
          <w:szCs w:val="20"/>
        </w:rPr>
        <w:t>email</w:t>
      </w:r>
      <w:proofErr w:type="gramEnd"/>
      <w:r w:rsidRPr="002D55D5">
        <w:rPr>
          <w:rFonts w:ascii="Arial" w:hAnsi="Arial" w:cs="Arial"/>
          <w:sz w:val="20"/>
          <w:szCs w:val="20"/>
        </w:rPr>
        <w:t xml:space="preserve">; </w:t>
      </w:r>
    </w:p>
    <w:p w14:paraId="3E48EAB2" w14:textId="77777777" w:rsidR="00142AC2" w:rsidRPr="002D55D5" w:rsidRDefault="00142AC2" w:rsidP="00142AC2">
      <w:pPr>
        <w:spacing w:after="0" w:line="276" w:lineRule="auto"/>
        <w:jc w:val="both"/>
        <w:rPr>
          <w:rFonts w:ascii="Arial" w:hAnsi="Arial" w:cs="Arial"/>
          <w:sz w:val="20"/>
          <w:szCs w:val="20"/>
          <w:highlight w:val="yellow"/>
        </w:rPr>
      </w:pPr>
    </w:p>
    <w:p w14:paraId="13443AD5" w14:textId="0D907A61" w:rsidR="00A24EC8" w:rsidRPr="002D55D5" w:rsidRDefault="00A047F2">
      <w:pPr>
        <w:spacing w:before="118" w:after="0" w:line="276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2D55D5">
        <w:rPr>
          <w:rFonts w:ascii="Arial" w:hAnsi="Arial" w:cs="Arial"/>
          <w:i/>
          <w:iCs/>
          <w:sz w:val="20"/>
          <w:szCs w:val="20"/>
        </w:rPr>
        <w:t>Luogo e data</w:t>
      </w:r>
      <w:r w:rsidR="00B24DED" w:rsidRPr="002D55D5">
        <w:rPr>
          <w:rFonts w:ascii="Arial" w:hAnsi="Arial" w:cs="Arial"/>
          <w:i/>
          <w:iCs/>
          <w:sz w:val="20"/>
          <w:szCs w:val="20"/>
        </w:rPr>
        <w:t xml:space="preserve"> </w:t>
      </w:r>
      <w:r w:rsidR="002D55D5" w:rsidRPr="002D55D5">
        <w:rPr>
          <w:rFonts w:ascii="Arial" w:hAnsi="Arial" w:cs="Arial"/>
          <w:i/>
          <w:iCs/>
          <w:sz w:val="20"/>
          <w:szCs w:val="20"/>
        </w:rPr>
        <w:t xml:space="preserve"> </w:t>
      </w:r>
    </w:p>
    <w:p w14:paraId="5728F328" w14:textId="77777777" w:rsidR="00501769" w:rsidRPr="002D55D5" w:rsidRDefault="00501769">
      <w:pPr>
        <w:spacing w:after="0" w:line="276" w:lineRule="auto"/>
        <w:jc w:val="both"/>
        <w:rPr>
          <w:rFonts w:ascii="Arial" w:hAnsi="Arial" w:cs="Arial"/>
          <w:i/>
          <w:iCs/>
          <w:color w:val="FF0000"/>
          <w:sz w:val="20"/>
          <w:szCs w:val="20"/>
        </w:rPr>
      </w:pPr>
    </w:p>
    <w:p w14:paraId="628D6CF3" w14:textId="449D072C" w:rsidR="00A24EC8" w:rsidRPr="002D55D5" w:rsidRDefault="00A047F2">
      <w:pPr>
        <w:spacing w:after="0" w:line="276" w:lineRule="auto"/>
        <w:jc w:val="both"/>
        <w:rPr>
          <w:rFonts w:ascii="Arial" w:hAnsi="Arial" w:cs="Arial"/>
          <w:i/>
          <w:iCs/>
          <w:color w:val="auto"/>
          <w:sz w:val="20"/>
          <w:szCs w:val="20"/>
        </w:rPr>
      </w:pPr>
      <w:r w:rsidRPr="002D55D5">
        <w:rPr>
          <w:rFonts w:ascii="Arial" w:hAnsi="Arial" w:cs="Arial"/>
          <w:i/>
          <w:iCs/>
          <w:color w:val="auto"/>
          <w:sz w:val="20"/>
          <w:szCs w:val="20"/>
        </w:rPr>
        <w:t xml:space="preserve">Firme e timbro per accettazione di tutti i Partner </w:t>
      </w:r>
    </w:p>
    <w:p w14:paraId="4C9A5B16" w14:textId="58A525EB" w:rsidR="00E85E34" w:rsidRPr="002D55D5" w:rsidRDefault="00E85E34">
      <w:pPr>
        <w:spacing w:after="0" w:line="276" w:lineRule="auto"/>
        <w:jc w:val="both"/>
        <w:rPr>
          <w:rFonts w:ascii="Arial" w:hAnsi="Arial" w:cs="Arial"/>
          <w:i/>
          <w:iCs/>
          <w:sz w:val="20"/>
          <w:szCs w:val="20"/>
        </w:rPr>
      </w:pPr>
    </w:p>
    <w:p w14:paraId="50F32E61" w14:textId="77777777" w:rsidR="00A862C5" w:rsidRPr="002D55D5" w:rsidRDefault="00A862C5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</w:p>
    <w:sectPr w:rsidR="00A862C5" w:rsidRPr="002D55D5">
      <w:headerReference w:type="default" r:id="rId10"/>
      <w:footerReference w:type="default" r:id="rId11"/>
      <w:pgSz w:w="11900" w:h="16840"/>
      <w:pgMar w:top="425" w:right="1134" w:bottom="1531" w:left="1134" w:header="709" w:footer="14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F262B" w14:textId="77777777" w:rsidR="00CB0F7C" w:rsidRDefault="00CB0F7C">
      <w:pPr>
        <w:spacing w:after="0" w:line="240" w:lineRule="auto"/>
      </w:pPr>
      <w:r>
        <w:separator/>
      </w:r>
    </w:p>
  </w:endnote>
  <w:endnote w:type="continuationSeparator" w:id="0">
    <w:p w14:paraId="4388500D" w14:textId="77777777" w:rsidR="00CB0F7C" w:rsidRDefault="00CB0F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01DFD" w14:textId="77777777" w:rsidR="00A24EC8" w:rsidRDefault="00A047F2">
    <w:pPr>
      <w:pStyle w:val="Pidipagina"/>
      <w:tabs>
        <w:tab w:val="clear" w:pos="9638"/>
        <w:tab w:val="right" w:pos="9612"/>
      </w:tabs>
      <w:jc w:val="center"/>
    </w:pPr>
    <w:r>
      <w:fldChar w:fldCharType="begin"/>
    </w:r>
    <w:r>
      <w:instrText xml:space="preserve"> PAGE </w:instrText>
    </w:r>
    <w:r>
      <w:fldChar w:fldCharType="separate"/>
    </w:r>
    <w:r w:rsidR="00ED5A0B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FF3EA" w14:textId="77777777" w:rsidR="00CB0F7C" w:rsidRDefault="00CB0F7C">
      <w:pPr>
        <w:spacing w:after="0" w:line="240" w:lineRule="auto"/>
      </w:pPr>
      <w:r>
        <w:separator/>
      </w:r>
    </w:p>
  </w:footnote>
  <w:footnote w:type="continuationSeparator" w:id="0">
    <w:p w14:paraId="73A6066B" w14:textId="77777777" w:rsidR="00CB0F7C" w:rsidRDefault="00CB0F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A443A" w14:textId="4B10F31A" w:rsidR="00673E48" w:rsidRDefault="00673E48" w:rsidP="00CC33C7">
    <w:pPr>
      <w:pStyle w:val="Intestazione"/>
      <w:jc w:val="right"/>
      <w:rPr>
        <w:rFonts w:ascii="Calibri Light" w:eastAsia="Calibri Light" w:hAnsi="Calibri Light" w:cs="Calibri Light"/>
        <w:sz w:val="24"/>
        <w:szCs w:val="24"/>
      </w:rPr>
    </w:pPr>
    <w:r w:rsidRPr="00673E48">
      <w:rPr>
        <w:rFonts w:ascii="Calibri Light" w:eastAsia="Calibri Light" w:hAnsi="Calibri Light" w:cs="Calibri Light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94100BB" wp14:editId="0D1A9403">
              <wp:simplePos x="0" y="0"/>
              <wp:positionH relativeFrom="column">
                <wp:posOffset>-308610</wp:posOffset>
              </wp:positionH>
              <wp:positionV relativeFrom="paragraph">
                <wp:posOffset>-186690</wp:posOffset>
              </wp:positionV>
              <wp:extent cx="1985010" cy="946785"/>
              <wp:effectExtent l="0" t="0" r="0" b="5715"/>
              <wp:wrapSquare wrapText="bothSides"/>
              <wp:docPr id="217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9467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77391F" w14:textId="2E6EB974" w:rsidR="00673E48" w:rsidRDefault="00673E48" w:rsidP="00673E48">
                          <w:pPr>
                            <w:pBdr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between w:val="none" w:sz="0" w:space="0" w:color="auto"/>
                              <w:bar w:val="none" w:sz="0" w:color="auto"/>
                            </w:pBd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D5BC6" wp14:editId="43D079A9">
                                <wp:extent cx="1568203" cy="871323"/>
                                <wp:effectExtent l="0" t="0" r="0" b="5080"/>
                                <wp:docPr id="1" name="Immagine 1" descr="Immagine che contiene testo&#10;&#10;Descrizione generata automaticament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Immagine 1" descr="Immagine che contiene testo&#10;&#10;Descrizione generata automaticamente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579678" cy="87769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4100BB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24.3pt;margin-top:-14.7pt;width:156.3pt;height:74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" stroked="f">
              <v:textbox>
                <w:txbxContent>
                  <w:p w14:paraId="6477391F" w14:textId="2E6EB974" w:rsidR="00673E48" w:rsidRDefault="00673E48" w:rsidP="00673E48">
                    <w:pPr>
                      <w:p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between w:val="none" w:sz="0" w:space="0" w:color="auto"/>
                        <w:bar w:val="none" w:sz="0" w:color="auto"/>
                      </w:pBd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8CD5BC6" wp14:editId="43D079A9">
                          <wp:extent cx="1568203" cy="871323"/>
                          <wp:effectExtent l="0" t="0" r="0" b="5080"/>
                          <wp:docPr id="1" name="Immagine 1" descr="Immagine che contiene testo&#10;&#10;Descrizione generata automaticament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Immagine 1" descr="Immagine che contiene testo&#10;&#10;Descrizione generata automaticamente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79678" cy="87769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5CB83207" w14:textId="20E6A1DC" w:rsidR="00673E48" w:rsidRDefault="00673E48" w:rsidP="00CC33C7">
    <w:pPr>
      <w:pStyle w:val="Intestazione"/>
      <w:jc w:val="right"/>
      <w:rPr>
        <w:rFonts w:ascii="Calibri Light" w:eastAsia="Calibri Light" w:hAnsi="Calibri Light" w:cs="Calibri Light"/>
        <w:sz w:val="24"/>
        <w:szCs w:val="24"/>
      </w:rPr>
    </w:pPr>
  </w:p>
  <w:p w14:paraId="16C1322E" w14:textId="049F04AA" w:rsidR="00673E48" w:rsidRDefault="00673E48" w:rsidP="00CC33C7">
    <w:pPr>
      <w:pStyle w:val="Intestazione"/>
      <w:jc w:val="right"/>
      <w:rPr>
        <w:rFonts w:ascii="Calibri Light" w:eastAsia="Calibri Light" w:hAnsi="Calibri Light" w:cs="Calibri Light"/>
        <w:sz w:val="24"/>
        <w:szCs w:val="24"/>
      </w:rPr>
    </w:pPr>
  </w:p>
  <w:p w14:paraId="72EE4287" w14:textId="345FFD59" w:rsidR="00CC33C7" w:rsidRPr="00DD6E49" w:rsidRDefault="00CC33C7" w:rsidP="00673E48">
    <w:pPr>
      <w:pStyle w:val="Intestazione"/>
      <w:jc w:val="right"/>
      <w:rPr>
        <w:rFonts w:ascii="Arial" w:hAnsi="Arial" w:cs="Arial"/>
        <w:color w:val="A6A6A6" w:themeColor="background1" w:themeShade="A6"/>
      </w:rPr>
    </w:pPr>
    <w:r w:rsidRPr="00DD6E49">
      <w:rPr>
        <w:rFonts w:ascii="Arial" w:hAnsi="Arial" w:cs="Arial"/>
        <w:color w:val="A6A6A6" w:themeColor="background1" w:themeShade="A6"/>
      </w:rPr>
      <w:t>Allegato</w:t>
    </w:r>
    <w:r w:rsidR="0066058B">
      <w:rPr>
        <w:rFonts w:ascii="Arial" w:hAnsi="Arial" w:cs="Arial"/>
        <w:color w:val="A6A6A6" w:themeColor="background1" w:themeShade="A6"/>
      </w:rPr>
      <w:t xml:space="preserve"> </w:t>
    </w:r>
    <w:r w:rsidR="00DC7220">
      <w:rPr>
        <w:rFonts w:ascii="Arial" w:hAnsi="Arial" w:cs="Arial"/>
        <w:color w:val="A6A6A6" w:themeColor="background1" w:themeShade="A6"/>
      </w:rPr>
      <w:t>5</w:t>
    </w:r>
    <w:r w:rsidRPr="00DD6E49">
      <w:rPr>
        <w:rFonts w:ascii="Arial" w:hAnsi="Arial" w:cs="Arial"/>
        <w:color w:val="A6A6A6" w:themeColor="background1" w:themeShade="A6"/>
      </w:rPr>
      <w:t xml:space="preserve">. </w:t>
    </w:r>
    <w:r>
      <w:rPr>
        <w:rFonts w:ascii="Arial" w:hAnsi="Arial" w:cs="Arial"/>
        <w:color w:val="A6A6A6" w:themeColor="background1" w:themeShade="A6"/>
      </w:rPr>
      <w:t>Accordo di partenariato</w:t>
    </w:r>
  </w:p>
  <w:p w14:paraId="78AE7F6C" w14:textId="0E47104A" w:rsidR="00A24EC8" w:rsidRDefault="00CC33C7" w:rsidP="00CC33C7">
    <w:pPr>
      <w:pStyle w:val="Intestazione"/>
      <w:tabs>
        <w:tab w:val="clear" w:pos="4819"/>
        <w:tab w:val="clear" w:pos="9638"/>
        <w:tab w:val="left" w:pos="5653"/>
        <w:tab w:val="right" w:pos="9612"/>
      </w:tabs>
    </w:pPr>
    <w:r>
      <w:rPr>
        <w:rFonts w:ascii="Calibri Light" w:eastAsia="Calibri Light" w:hAnsi="Calibri Light" w:cs="Calibri Light"/>
        <w:sz w:val="24"/>
        <w:szCs w:val="24"/>
      </w:rPr>
      <w:tab/>
    </w:r>
    <w:r w:rsidR="00A047F2">
      <w:rPr>
        <w:rFonts w:ascii="Calibri Light" w:eastAsia="Calibri Light" w:hAnsi="Calibri Light" w:cs="Calibri Light"/>
        <w:sz w:val="24"/>
        <w:szCs w:val="24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E29BD"/>
    <w:multiLevelType w:val="hybridMultilevel"/>
    <w:tmpl w:val="DCD8C440"/>
    <w:numStyleLink w:val="Stileimportato1"/>
  </w:abstractNum>
  <w:abstractNum w:abstractNumId="1" w15:restartNumberingAfterBreak="0">
    <w:nsid w:val="2CD4087C"/>
    <w:multiLevelType w:val="hybridMultilevel"/>
    <w:tmpl w:val="6FE66178"/>
    <w:lvl w:ilvl="0" w:tplc="C862E8B4">
      <w:start w:val="1"/>
      <w:numFmt w:val="decimal"/>
      <w:lvlText w:val="%1)"/>
      <w:lvlJc w:val="left"/>
      <w:pPr>
        <w:ind w:left="830" w:hanging="721"/>
      </w:pPr>
      <w:rPr>
        <w:rFonts w:hint="default"/>
        <w:b/>
        <w:bCs/>
        <w:w w:val="102"/>
        <w:lang w:val="it-IT" w:eastAsia="it-IT" w:bidi="it-IT"/>
      </w:rPr>
    </w:lvl>
    <w:lvl w:ilvl="1" w:tplc="E214D186">
      <w:numFmt w:val="bullet"/>
      <w:lvlText w:val="-"/>
      <w:lvlJc w:val="left"/>
      <w:pPr>
        <w:ind w:left="1550" w:hanging="720"/>
      </w:pPr>
      <w:rPr>
        <w:rFonts w:ascii="Tahoma" w:eastAsia="Tahoma" w:hAnsi="Tahoma" w:cs="Tahoma" w:hint="default"/>
        <w:color w:val="231F20"/>
        <w:w w:val="88"/>
        <w:sz w:val="24"/>
        <w:szCs w:val="24"/>
        <w:lang w:val="it-IT" w:eastAsia="it-IT" w:bidi="it-IT"/>
      </w:rPr>
    </w:lvl>
    <w:lvl w:ilvl="2" w:tplc="7F349144">
      <w:numFmt w:val="bullet"/>
      <w:lvlText w:val="•"/>
      <w:lvlJc w:val="left"/>
      <w:pPr>
        <w:ind w:left="2545" w:hanging="720"/>
      </w:pPr>
      <w:rPr>
        <w:rFonts w:hint="default"/>
        <w:lang w:val="it-IT" w:eastAsia="it-IT" w:bidi="it-IT"/>
      </w:rPr>
    </w:lvl>
    <w:lvl w:ilvl="3" w:tplc="689C9EB8">
      <w:numFmt w:val="bullet"/>
      <w:lvlText w:val="•"/>
      <w:lvlJc w:val="left"/>
      <w:pPr>
        <w:ind w:left="3530" w:hanging="720"/>
      </w:pPr>
      <w:rPr>
        <w:rFonts w:hint="default"/>
        <w:lang w:val="it-IT" w:eastAsia="it-IT" w:bidi="it-IT"/>
      </w:rPr>
    </w:lvl>
    <w:lvl w:ilvl="4" w:tplc="8E78F336">
      <w:numFmt w:val="bullet"/>
      <w:lvlText w:val="•"/>
      <w:lvlJc w:val="left"/>
      <w:pPr>
        <w:ind w:left="4515" w:hanging="720"/>
      </w:pPr>
      <w:rPr>
        <w:rFonts w:hint="default"/>
        <w:lang w:val="it-IT" w:eastAsia="it-IT" w:bidi="it-IT"/>
      </w:rPr>
    </w:lvl>
    <w:lvl w:ilvl="5" w:tplc="FF4819EA">
      <w:numFmt w:val="bullet"/>
      <w:lvlText w:val="•"/>
      <w:lvlJc w:val="left"/>
      <w:pPr>
        <w:ind w:left="5500" w:hanging="720"/>
      </w:pPr>
      <w:rPr>
        <w:rFonts w:hint="default"/>
        <w:lang w:val="it-IT" w:eastAsia="it-IT" w:bidi="it-IT"/>
      </w:rPr>
    </w:lvl>
    <w:lvl w:ilvl="6" w:tplc="8B802720">
      <w:numFmt w:val="bullet"/>
      <w:lvlText w:val="•"/>
      <w:lvlJc w:val="left"/>
      <w:pPr>
        <w:ind w:left="6485" w:hanging="720"/>
      </w:pPr>
      <w:rPr>
        <w:rFonts w:hint="default"/>
        <w:lang w:val="it-IT" w:eastAsia="it-IT" w:bidi="it-IT"/>
      </w:rPr>
    </w:lvl>
    <w:lvl w:ilvl="7" w:tplc="4FBA0F7A">
      <w:numFmt w:val="bullet"/>
      <w:lvlText w:val="•"/>
      <w:lvlJc w:val="left"/>
      <w:pPr>
        <w:ind w:left="7470" w:hanging="720"/>
      </w:pPr>
      <w:rPr>
        <w:rFonts w:hint="default"/>
        <w:lang w:val="it-IT" w:eastAsia="it-IT" w:bidi="it-IT"/>
      </w:rPr>
    </w:lvl>
    <w:lvl w:ilvl="8" w:tplc="1C763D02">
      <w:numFmt w:val="bullet"/>
      <w:lvlText w:val="•"/>
      <w:lvlJc w:val="left"/>
      <w:pPr>
        <w:ind w:left="8455" w:hanging="720"/>
      </w:pPr>
      <w:rPr>
        <w:rFonts w:hint="default"/>
        <w:lang w:val="it-IT" w:eastAsia="it-IT" w:bidi="it-IT"/>
      </w:rPr>
    </w:lvl>
  </w:abstractNum>
  <w:abstractNum w:abstractNumId="2" w15:restartNumberingAfterBreak="0">
    <w:nsid w:val="3BE202B3"/>
    <w:multiLevelType w:val="hybridMultilevel"/>
    <w:tmpl w:val="665A036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83EEE"/>
    <w:multiLevelType w:val="hybridMultilevel"/>
    <w:tmpl w:val="DCD8C440"/>
    <w:styleLink w:val="Stileimportato1"/>
    <w:lvl w:ilvl="0" w:tplc="873A5636">
      <w:start w:val="1"/>
      <w:numFmt w:val="lowerLetter"/>
      <w:lvlText w:val="%1."/>
      <w:lvlJc w:val="left"/>
      <w:pPr>
        <w:ind w:left="28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848AAE0">
      <w:start w:val="1"/>
      <w:numFmt w:val="lowerLetter"/>
      <w:lvlText w:val="%2."/>
      <w:lvlJc w:val="left"/>
      <w:pPr>
        <w:tabs>
          <w:tab w:val="left" w:pos="284"/>
        </w:tabs>
        <w:ind w:left="100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A2A215A">
      <w:start w:val="1"/>
      <w:numFmt w:val="lowerLetter"/>
      <w:lvlText w:val="%3."/>
      <w:lvlJc w:val="left"/>
      <w:pPr>
        <w:tabs>
          <w:tab w:val="left" w:pos="284"/>
        </w:tabs>
        <w:ind w:left="172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108CF70">
      <w:start w:val="1"/>
      <w:numFmt w:val="lowerLetter"/>
      <w:lvlText w:val="%4."/>
      <w:lvlJc w:val="left"/>
      <w:pPr>
        <w:tabs>
          <w:tab w:val="left" w:pos="284"/>
        </w:tabs>
        <w:ind w:left="244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E9C9508">
      <w:start w:val="1"/>
      <w:numFmt w:val="lowerLetter"/>
      <w:lvlText w:val="%5."/>
      <w:lvlJc w:val="left"/>
      <w:pPr>
        <w:tabs>
          <w:tab w:val="left" w:pos="284"/>
        </w:tabs>
        <w:ind w:left="316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15C2EEA">
      <w:start w:val="1"/>
      <w:numFmt w:val="lowerLetter"/>
      <w:lvlText w:val="%6."/>
      <w:lvlJc w:val="left"/>
      <w:pPr>
        <w:tabs>
          <w:tab w:val="left" w:pos="284"/>
        </w:tabs>
        <w:ind w:left="388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83808A4">
      <w:start w:val="1"/>
      <w:numFmt w:val="lowerLetter"/>
      <w:lvlText w:val="%7."/>
      <w:lvlJc w:val="left"/>
      <w:pPr>
        <w:tabs>
          <w:tab w:val="left" w:pos="284"/>
        </w:tabs>
        <w:ind w:left="460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36A0F16">
      <w:start w:val="1"/>
      <w:numFmt w:val="lowerLetter"/>
      <w:lvlText w:val="%8."/>
      <w:lvlJc w:val="left"/>
      <w:pPr>
        <w:tabs>
          <w:tab w:val="left" w:pos="284"/>
        </w:tabs>
        <w:ind w:left="532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678FD18">
      <w:start w:val="1"/>
      <w:numFmt w:val="lowerLetter"/>
      <w:lvlText w:val="%9."/>
      <w:lvlJc w:val="left"/>
      <w:pPr>
        <w:tabs>
          <w:tab w:val="left" w:pos="284"/>
        </w:tabs>
        <w:ind w:left="6044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48A079C"/>
    <w:multiLevelType w:val="hybridMultilevel"/>
    <w:tmpl w:val="5382345E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68BA7D2D"/>
    <w:multiLevelType w:val="hybridMultilevel"/>
    <w:tmpl w:val="F70E904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B75607"/>
    <w:multiLevelType w:val="hybridMultilevel"/>
    <w:tmpl w:val="2B12ADDE"/>
    <w:lvl w:ilvl="0" w:tplc="0410000F">
      <w:start w:val="1"/>
      <w:numFmt w:val="decimal"/>
      <w:lvlText w:val="%1."/>
      <w:lvlJc w:val="left"/>
      <w:pPr>
        <w:ind w:left="1287" w:hanging="360"/>
      </w:pPr>
    </w:lvl>
    <w:lvl w:ilvl="1" w:tplc="04100019" w:tentative="1">
      <w:start w:val="1"/>
      <w:numFmt w:val="lowerLetter"/>
      <w:lvlText w:val="%2."/>
      <w:lvlJc w:val="left"/>
      <w:pPr>
        <w:ind w:left="2007" w:hanging="360"/>
      </w:pPr>
    </w:lvl>
    <w:lvl w:ilvl="2" w:tplc="0410001B" w:tentative="1">
      <w:start w:val="1"/>
      <w:numFmt w:val="lowerRoman"/>
      <w:lvlText w:val="%3."/>
      <w:lvlJc w:val="right"/>
      <w:pPr>
        <w:ind w:left="2727" w:hanging="180"/>
      </w:pPr>
    </w:lvl>
    <w:lvl w:ilvl="3" w:tplc="0410000F" w:tentative="1">
      <w:start w:val="1"/>
      <w:numFmt w:val="decimal"/>
      <w:lvlText w:val="%4."/>
      <w:lvlJc w:val="left"/>
      <w:pPr>
        <w:ind w:left="3447" w:hanging="360"/>
      </w:pPr>
    </w:lvl>
    <w:lvl w:ilvl="4" w:tplc="04100019" w:tentative="1">
      <w:start w:val="1"/>
      <w:numFmt w:val="lowerLetter"/>
      <w:lvlText w:val="%5."/>
      <w:lvlJc w:val="left"/>
      <w:pPr>
        <w:ind w:left="4167" w:hanging="360"/>
      </w:pPr>
    </w:lvl>
    <w:lvl w:ilvl="5" w:tplc="0410001B" w:tentative="1">
      <w:start w:val="1"/>
      <w:numFmt w:val="lowerRoman"/>
      <w:lvlText w:val="%6."/>
      <w:lvlJc w:val="right"/>
      <w:pPr>
        <w:ind w:left="4887" w:hanging="180"/>
      </w:pPr>
    </w:lvl>
    <w:lvl w:ilvl="6" w:tplc="0410000F" w:tentative="1">
      <w:start w:val="1"/>
      <w:numFmt w:val="decimal"/>
      <w:lvlText w:val="%7."/>
      <w:lvlJc w:val="left"/>
      <w:pPr>
        <w:ind w:left="5607" w:hanging="360"/>
      </w:pPr>
    </w:lvl>
    <w:lvl w:ilvl="7" w:tplc="04100019" w:tentative="1">
      <w:start w:val="1"/>
      <w:numFmt w:val="lowerLetter"/>
      <w:lvlText w:val="%8."/>
      <w:lvlJc w:val="left"/>
      <w:pPr>
        <w:ind w:left="6327" w:hanging="360"/>
      </w:pPr>
    </w:lvl>
    <w:lvl w:ilvl="8" w:tplc="0410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47344318">
    <w:abstractNumId w:val="3"/>
  </w:num>
  <w:num w:numId="2" w16cid:durableId="122969711">
    <w:abstractNumId w:val="0"/>
  </w:num>
  <w:num w:numId="3" w16cid:durableId="1952936771">
    <w:abstractNumId w:val="2"/>
  </w:num>
  <w:num w:numId="4" w16cid:durableId="233318414">
    <w:abstractNumId w:val="1"/>
  </w:num>
  <w:num w:numId="5" w16cid:durableId="1381781014">
    <w:abstractNumId w:val="6"/>
  </w:num>
  <w:num w:numId="6" w16cid:durableId="730081385">
    <w:abstractNumId w:val="4"/>
  </w:num>
  <w:num w:numId="7" w16cid:durableId="7280713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isplayBackgroundShape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Q0sjQ1MLAwszRW0lEKTi0uzszPAykwqgUAMwDCaiwAAAA="/>
  </w:docVars>
  <w:rsids>
    <w:rsidRoot w:val="00A24EC8"/>
    <w:rsid w:val="000801ED"/>
    <w:rsid w:val="000F1460"/>
    <w:rsid w:val="000F2B32"/>
    <w:rsid w:val="001066FB"/>
    <w:rsid w:val="00142AC2"/>
    <w:rsid w:val="00170842"/>
    <w:rsid w:val="0018676D"/>
    <w:rsid w:val="00190349"/>
    <w:rsid w:val="00194FF6"/>
    <w:rsid w:val="001E6702"/>
    <w:rsid w:val="001E6D79"/>
    <w:rsid w:val="002431C3"/>
    <w:rsid w:val="002C1C67"/>
    <w:rsid w:val="002D55D5"/>
    <w:rsid w:val="003350AD"/>
    <w:rsid w:val="003903D4"/>
    <w:rsid w:val="003C44C8"/>
    <w:rsid w:val="004764A2"/>
    <w:rsid w:val="004B7AC6"/>
    <w:rsid w:val="00501769"/>
    <w:rsid w:val="0051502C"/>
    <w:rsid w:val="00521945"/>
    <w:rsid w:val="005319B7"/>
    <w:rsid w:val="005660F9"/>
    <w:rsid w:val="005A6256"/>
    <w:rsid w:val="005B29FE"/>
    <w:rsid w:val="005B4CDA"/>
    <w:rsid w:val="005F0713"/>
    <w:rsid w:val="00626B7D"/>
    <w:rsid w:val="00627663"/>
    <w:rsid w:val="0066058B"/>
    <w:rsid w:val="00673E48"/>
    <w:rsid w:val="006A3B56"/>
    <w:rsid w:val="006C5260"/>
    <w:rsid w:val="006C5E9E"/>
    <w:rsid w:val="006C7715"/>
    <w:rsid w:val="00730EAF"/>
    <w:rsid w:val="00791788"/>
    <w:rsid w:val="007A360B"/>
    <w:rsid w:val="007B5E64"/>
    <w:rsid w:val="008263C2"/>
    <w:rsid w:val="008353A1"/>
    <w:rsid w:val="00873AD8"/>
    <w:rsid w:val="008D1F16"/>
    <w:rsid w:val="008F6B27"/>
    <w:rsid w:val="00974D99"/>
    <w:rsid w:val="009B2B62"/>
    <w:rsid w:val="009D056E"/>
    <w:rsid w:val="00A047F2"/>
    <w:rsid w:val="00A170CF"/>
    <w:rsid w:val="00A24EC8"/>
    <w:rsid w:val="00A476D4"/>
    <w:rsid w:val="00A60C1E"/>
    <w:rsid w:val="00A75AEC"/>
    <w:rsid w:val="00A862C5"/>
    <w:rsid w:val="00A875BC"/>
    <w:rsid w:val="00AB2697"/>
    <w:rsid w:val="00AD5CE2"/>
    <w:rsid w:val="00B03E55"/>
    <w:rsid w:val="00B24DED"/>
    <w:rsid w:val="00BE08C5"/>
    <w:rsid w:val="00BE63CB"/>
    <w:rsid w:val="00C057F6"/>
    <w:rsid w:val="00C10734"/>
    <w:rsid w:val="00C11A74"/>
    <w:rsid w:val="00CB0F7C"/>
    <w:rsid w:val="00CC33C7"/>
    <w:rsid w:val="00CD27A0"/>
    <w:rsid w:val="00D1752A"/>
    <w:rsid w:val="00DC7220"/>
    <w:rsid w:val="00DE6E3F"/>
    <w:rsid w:val="00E221CA"/>
    <w:rsid w:val="00E85E34"/>
    <w:rsid w:val="00E9191A"/>
    <w:rsid w:val="00EB1EAD"/>
    <w:rsid w:val="00EC3F3B"/>
    <w:rsid w:val="00ED0EB0"/>
    <w:rsid w:val="00ED5A0B"/>
    <w:rsid w:val="00ED751F"/>
    <w:rsid w:val="00F33B56"/>
    <w:rsid w:val="00FA47CF"/>
    <w:rsid w:val="00FB69FB"/>
    <w:rsid w:val="00FF2580"/>
    <w:rsid w:val="00FF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21B8DC"/>
  <w15:docId w15:val="{F897FD61-B096-44A2-87AB-06FB9AA9B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link w:val="IntestazioneCarattere"/>
    <w:uiPriority w:val="99"/>
    <w:pPr>
      <w:tabs>
        <w:tab w:val="center" w:pos="4819"/>
        <w:tab w:val="right" w:pos="9638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Pidipagina">
    <w:name w:val="footer"/>
    <w:pPr>
      <w:tabs>
        <w:tab w:val="center" w:pos="4819"/>
        <w:tab w:val="right" w:pos="9638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Stileimportato1">
    <w:name w:val="Stile importato 1"/>
    <w:pPr>
      <w:numPr>
        <w:numId w:val="1"/>
      </w:numPr>
    </w:pPr>
  </w:style>
  <w:style w:type="table" w:styleId="Grigliatabella">
    <w:name w:val="Table Grid"/>
    <w:basedOn w:val="Tabellanormale"/>
    <w:uiPriority w:val="39"/>
    <w:rsid w:val="00E85E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E85E3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85E3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85E34"/>
    <w:rPr>
      <w:rFonts w:ascii="Calibri" w:eastAsia="Calibri" w:hAnsi="Calibri" w:cs="Calibri"/>
      <w:color w:val="000000"/>
      <w:u w:color="00000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85E3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85E34"/>
    <w:rPr>
      <w:rFonts w:ascii="Calibri" w:eastAsia="Calibri" w:hAnsi="Calibri" w:cs="Calibri"/>
      <w:b/>
      <w:bCs/>
      <w:color w:val="000000"/>
      <w:u w:color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85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85E34"/>
    <w:rPr>
      <w:rFonts w:ascii="Segoe UI" w:eastAsia="Calibri" w:hAnsi="Segoe UI" w:cs="Segoe UI"/>
      <w:color w:val="000000"/>
      <w:sz w:val="18"/>
      <w:szCs w:val="18"/>
      <w:u w:color="000000"/>
    </w:rPr>
  </w:style>
  <w:style w:type="paragraph" w:styleId="Paragrafoelenco">
    <w:name w:val="List Paragraph"/>
    <w:basedOn w:val="Normale"/>
    <w:uiPriority w:val="1"/>
    <w:qFormat/>
    <w:rsid w:val="00A75AEC"/>
    <w:pPr>
      <w:ind w:left="720"/>
      <w:contextualSpacing/>
    </w:pPr>
  </w:style>
  <w:style w:type="paragraph" w:customStyle="1" w:styleId="TITOLOSEZIONE">
    <w:name w:val="TITOLO SEZIONE"/>
    <w:basedOn w:val="Normale"/>
    <w:link w:val="TITOLOSEZIONECarattere"/>
    <w:qFormat/>
    <w:rsid w:val="00CC33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360" w:line="338" w:lineRule="exact"/>
      <w:ind w:left="23"/>
    </w:pPr>
    <w:rPr>
      <w:rFonts w:ascii="Arial" w:eastAsiaTheme="minorEastAsia" w:hAnsi="Arial" w:cs="Arial"/>
      <w:color w:val="0084D5"/>
      <w:sz w:val="28"/>
      <w:szCs w:val="20"/>
      <w:bdr w:val="none" w:sz="0" w:space="0" w:color="auto"/>
      <w:lang w:eastAsia="en-US"/>
    </w:rPr>
  </w:style>
  <w:style w:type="character" w:customStyle="1" w:styleId="TITOLOSEZIONECarattere">
    <w:name w:val="TITOLO SEZIONE Carattere"/>
    <w:basedOn w:val="Carpredefinitoparagrafo"/>
    <w:link w:val="TITOLOSEZIONE"/>
    <w:rsid w:val="00CC33C7"/>
    <w:rPr>
      <w:rFonts w:ascii="Arial" w:eastAsiaTheme="minorEastAsia" w:hAnsi="Arial" w:cs="Arial"/>
      <w:color w:val="0084D5"/>
      <w:sz w:val="28"/>
      <w:bdr w:val="none" w:sz="0" w:space="0" w:color="auto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C33C7"/>
    <w:rPr>
      <w:rFonts w:ascii="Calibri" w:eastAsia="Calibri" w:hAnsi="Calibri" w:cs="Calibri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382067-C3AE-4098-9DF6-BF881B258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eonora Puddu</dc:creator>
  <cp:lastModifiedBy>Sara Leporati</cp:lastModifiedBy>
  <cp:revision>8</cp:revision>
  <cp:lastPrinted>2020-07-14T09:25:00Z</cp:lastPrinted>
  <dcterms:created xsi:type="dcterms:W3CDTF">2022-11-07T18:15:00Z</dcterms:created>
  <dcterms:modified xsi:type="dcterms:W3CDTF">2023-12-13T14:08:00Z</dcterms:modified>
</cp:coreProperties>
</file>